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D2BC0B" w14:textId="77777777" w:rsidR="00813346" w:rsidRDefault="00813346">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b/>
        </w:rPr>
      </w:pPr>
    </w:p>
    <w:p w14:paraId="6884A59F" w14:textId="77777777" w:rsidR="00813346" w:rsidRDefault="002361AD">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b/>
        </w:rPr>
      </w:pPr>
      <w:r>
        <w:rPr>
          <w:rFonts w:ascii="New York" w:hAnsi="New York"/>
        </w:rPr>
        <w:drawing>
          <wp:inline distT="0" distB="0" distL="0" distR="0" wp14:anchorId="121A108A" wp14:editId="0CF93150">
            <wp:extent cx="6667500" cy="61912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6667500" cy="619125"/>
                    </a:xfrm>
                    <a:prstGeom prst="rect">
                      <a:avLst/>
                    </a:prstGeom>
                    <a:noFill/>
                    <a:ln w="9525">
                      <a:noFill/>
                      <a:miter lim="800000"/>
                      <a:headEnd/>
                      <a:tailEnd/>
                    </a:ln>
                  </pic:spPr>
                </pic:pic>
              </a:graphicData>
            </a:graphic>
          </wp:inline>
        </w:drawing>
      </w:r>
      <w:r w:rsidR="00813346">
        <w:rPr>
          <w:rFonts w:ascii="AGaramond Bold" w:hAnsi="AGaramond Bold"/>
        </w:rPr>
        <w:t xml:space="preserve">       </w:t>
      </w:r>
      <w:r w:rsidR="00813346">
        <w:rPr>
          <w:rFonts w:ascii="AGaramond Bold" w:hAnsi="AGaramond Bold"/>
          <w:sz w:val="28"/>
        </w:rPr>
        <w:t>Linking All Types of Teachers to International Cross-cultural Education</w:t>
      </w:r>
    </w:p>
    <w:p w14:paraId="43D2A45F" w14:textId="77777777" w:rsidR="001E7990" w:rsidRPr="00DC600B" w:rsidRDefault="001E7990" w:rsidP="001E7990">
      <w:pPr>
        <w:spacing w:before="100" w:beforeAutospacing="1" w:after="100" w:afterAutospacing="1"/>
        <w:contextualSpacing/>
        <w:jc w:val="center"/>
        <w:outlineLvl w:val="3"/>
        <w:rPr>
          <w:b/>
          <w:bCs/>
          <w:szCs w:val="24"/>
          <w:u w:val="single"/>
        </w:rPr>
      </w:pPr>
      <w:r w:rsidRPr="00DC600B">
        <w:rPr>
          <w:b/>
          <w:bCs/>
          <w:szCs w:val="24"/>
          <w:u w:val="single"/>
        </w:rPr>
        <w:t>Spring 2020 Fellowships for LATTICE MEMBERS</w:t>
      </w:r>
    </w:p>
    <w:p w14:paraId="02F8A1AA" w14:textId="77777777" w:rsidR="001E7990" w:rsidRDefault="001E7990" w:rsidP="001E7990">
      <w:pPr>
        <w:spacing w:before="100" w:beforeAutospacing="1" w:after="100" w:afterAutospacing="1"/>
        <w:contextualSpacing/>
        <w:jc w:val="both"/>
        <w:rPr>
          <w:szCs w:val="24"/>
        </w:rPr>
      </w:pPr>
    </w:p>
    <w:p w14:paraId="175E9F5F" w14:textId="77777777" w:rsidR="001E7990" w:rsidRPr="00CF5FCF" w:rsidRDefault="001E7990" w:rsidP="001E7990">
      <w:pPr>
        <w:spacing w:before="100" w:beforeAutospacing="1" w:after="100" w:afterAutospacing="1"/>
        <w:contextualSpacing/>
        <w:jc w:val="both"/>
        <w:rPr>
          <w:szCs w:val="24"/>
        </w:rPr>
      </w:pPr>
      <w:r w:rsidRPr="00CF5FCF">
        <w:rPr>
          <w:szCs w:val="24"/>
        </w:rPr>
        <w:t xml:space="preserve">Due to the gracious support of the Dean of the Michigan State University Graduate School and our sponsors, LATTICE can support the work of graduate students and educators with fellowships for the spring semester of 2020. </w:t>
      </w:r>
    </w:p>
    <w:p w14:paraId="2414C43A" w14:textId="77777777" w:rsidR="001E7990" w:rsidRPr="00CF5FCF" w:rsidRDefault="001E7990" w:rsidP="001E7990">
      <w:pPr>
        <w:pStyle w:val="ListParagraph"/>
        <w:numPr>
          <w:ilvl w:val="0"/>
          <w:numId w:val="5"/>
        </w:numPr>
        <w:spacing w:before="100" w:beforeAutospacing="1" w:after="100" w:afterAutospacing="1"/>
        <w:ind w:left="720"/>
        <w:contextualSpacing/>
        <w:jc w:val="both"/>
        <w:rPr>
          <w:b/>
          <w:bCs/>
          <w:szCs w:val="24"/>
        </w:rPr>
      </w:pPr>
      <w:r w:rsidRPr="00CF5FCF">
        <w:rPr>
          <w:b/>
          <w:bCs/>
          <w:szCs w:val="24"/>
        </w:rPr>
        <w:t>LATTICE Fellowship’s objective</w:t>
      </w:r>
    </w:p>
    <w:p w14:paraId="4BB89ED7" w14:textId="77777777" w:rsidR="001E7990" w:rsidRPr="00CF5FCF" w:rsidRDefault="001E7990" w:rsidP="001E7990">
      <w:pPr>
        <w:pStyle w:val="ListParagraph"/>
        <w:spacing w:before="100" w:beforeAutospacing="1" w:after="100" w:afterAutospacing="1"/>
        <w:jc w:val="both"/>
        <w:rPr>
          <w:szCs w:val="24"/>
        </w:rPr>
      </w:pPr>
      <w:r w:rsidRPr="00CF5FCF">
        <w:rPr>
          <w:szCs w:val="24"/>
        </w:rPr>
        <w:t>To propose and implement a project that is relevant to the core Mission and Vision of LATTICE.</w:t>
      </w:r>
    </w:p>
    <w:p w14:paraId="04B279AC" w14:textId="77777777" w:rsidR="001E7990" w:rsidRPr="00CF5FCF" w:rsidRDefault="001E7990" w:rsidP="001E7990">
      <w:pPr>
        <w:pStyle w:val="ListParagraph"/>
        <w:numPr>
          <w:ilvl w:val="0"/>
          <w:numId w:val="5"/>
        </w:numPr>
        <w:spacing w:before="100" w:beforeAutospacing="1" w:after="100" w:afterAutospacing="1"/>
        <w:ind w:left="720"/>
        <w:contextualSpacing/>
        <w:jc w:val="both"/>
        <w:rPr>
          <w:szCs w:val="24"/>
        </w:rPr>
      </w:pPr>
      <w:r w:rsidRPr="00CF5FCF">
        <w:rPr>
          <w:szCs w:val="24"/>
        </w:rPr>
        <w:t>​</w:t>
      </w:r>
      <w:r w:rsidRPr="00CF5FCF">
        <w:rPr>
          <w:b/>
          <w:bCs/>
          <w:szCs w:val="24"/>
        </w:rPr>
        <w:t>LATTICE Mission statement</w:t>
      </w:r>
    </w:p>
    <w:p w14:paraId="4DF26D9C" w14:textId="77777777" w:rsidR="001E7990" w:rsidRPr="00CF5FCF" w:rsidRDefault="001E7990" w:rsidP="001E7990">
      <w:pPr>
        <w:pStyle w:val="ListParagraph"/>
        <w:spacing w:before="100" w:beforeAutospacing="1" w:after="100" w:afterAutospacing="1"/>
        <w:jc w:val="both"/>
        <w:rPr>
          <w:szCs w:val="24"/>
        </w:rPr>
      </w:pPr>
      <w:r w:rsidRPr="00CF5FCF">
        <w:rPr>
          <w:szCs w:val="24"/>
        </w:rPr>
        <w:t>LATTICE is a learning community and international network that cultivates and supports global perspectives and identities in K-12 classrooms through personal and professional development opportunities.</w:t>
      </w:r>
    </w:p>
    <w:p w14:paraId="6863E75D" w14:textId="77777777" w:rsidR="001E7990" w:rsidRPr="00CF5FCF" w:rsidRDefault="001E7990" w:rsidP="001E7990">
      <w:pPr>
        <w:pStyle w:val="ListParagraph"/>
        <w:numPr>
          <w:ilvl w:val="0"/>
          <w:numId w:val="5"/>
        </w:numPr>
        <w:spacing w:before="100" w:beforeAutospacing="1" w:after="100" w:afterAutospacing="1"/>
        <w:ind w:left="720"/>
        <w:contextualSpacing/>
        <w:jc w:val="both"/>
        <w:rPr>
          <w:szCs w:val="24"/>
        </w:rPr>
      </w:pPr>
      <w:r w:rsidRPr="00CF5FCF">
        <w:rPr>
          <w:szCs w:val="24"/>
        </w:rPr>
        <w:t>​</w:t>
      </w:r>
      <w:r w:rsidRPr="00CF5FCF">
        <w:rPr>
          <w:b/>
          <w:bCs/>
          <w:szCs w:val="24"/>
        </w:rPr>
        <w:t>LATTICE Vision statement</w:t>
      </w:r>
    </w:p>
    <w:p w14:paraId="5BAFD7FD" w14:textId="77777777" w:rsidR="001E7990" w:rsidRPr="00CF5FCF" w:rsidRDefault="001E7990" w:rsidP="001E7990">
      <w:pPr>
        <w:pStyle w:val="ListParagraph"/>
        <w:spacing w:before="100" w:beforeAutospacing="1" w:after="100" w:afterAutospacing="1"/>
        <w:jc w:val="both"/>
        <w:rPr>
          <w:szCs w:val="24"/>
        </w:rPr>
      </w:pPr>
      <w:r w:rsidRPr="00CF5FCF">
        <w:rPr>
          <w:szCs w:val="24"/>
        </w:rPr>
        <w:t>LATTICE will promote a safe and dynamic learning community to share ideas, develop personal relationships and explore controversial topics that permit members to gain global understanding and appreciation of similarities and differences within nationalities, cultures, religions, ethnicities, ages, and professional pursuits.</w:t>
      </w:r>
    </w:p>
    <w:p w14:paraId="03FDF2C2" w14:textId="77777777" w:rsidR="001E7990" w:rsidRPr="00DC600B" w:rsidRDefault="001E7990" w:rsidP="001E7990">
      <w:pPr>
        <w:spacing w:before="100" w:beforeAutospacing="1" w:after="100" w:afterAutospacing="1"/>
        <w:contextualSpacing/>
        <w:jc w:val="both"/>
        <w:rPr>
          <w:b/>
          <w:bCs/>
          <w:szCs w:val="24"/>
          <w:u w:val="single"/>
        </w:rPr>
      </w:pPr>
      <w:r w:rsidRPr="00DC600B">
        <w:rPr>
          <w:b/>
          <w:bCs/>
          <w:szCs w:val="24"/>
          <w:u w:val="single"/>
        </w:rPr>
        <w:t>Awarded projects must include</w:t>
      </w:r>
    </w:p>
    <w:p w14:paraId="4056BAE4" w14:textId="77777777" w:rsidR="001E7990" w:rsidRPr="00DC600B" w:rsidRDefault="001E7990" w:rsidP="001E7990">
      <w:pPr>
        <w:pStyle w:val="ListParagraph"/>
        <w:numPr>
          <w:ilvl w:val="0"/>
          <w:numId w:val="8"/>
        </w:numPr>
        <w:spacing w:before="100" w:beforeAutospacing="1" w:after="120"/>
        <w:jc w:val="both"/>
        <w:rPr>
          <w:b/>
          <w:bCs/>
          <w:szCs w:val="24"/>
        </w:rPr>
      </w:pPr>
      <w:r w:rsidRPr="00DC600B">
        <w:rPr>
          <w:b/>
          <w:bCs/>
          <w:szCs w:val="24"/>
        </w:rPr>
        <w:t>The objectives of the project and the guiding question/topic/issue to solve</w:t>
      </w:r>
    </w:p>
    <w:p w14:paraId="5A4CA26E" w14:textId="77777777" w:rsidR="001E7990" w:rsidRPr="00CF5FCF" w:rsidRDefault="001E7990" w:rsidP="001E7990">
      <w:pPr>
        <w:pStyle w:val="ListParagraph"/>
        <w:numPr>
          <w:ilvl w:val="1"/>
          <w:numId w:val="8"/>
        </w:numPr>
        <w:spacing w:before="100" w:beforeAutospacing="1" w:after="120"/>
        <w:jc w:val="both"/>
        <w:rPr>
          <w:szCs w:val="24"/>
        </w:rPr>
      </w:pPr>
      <w:r w:rsidRPr="00CF5FCF">
        <w:rPr>
          <w:szCs w:val="24"/>
        </w:rPr>
        <w:t>Must be global</w:t>
      </w:r>
    </w:p>
    <w:p w14:paraId="49003B7D" w14:textId="77777777" w:rsidR="001E7990" w:rsidRPr="00CF5FCF" w:rsidRDefault="001E7990" w:rsidP="001E7990">
      <w:pPr>
        <w:pStyle w:val="ListParagraph"/>
        <w:numPr>
          <w:ilvl w:val="1"/>
          <w:numId w:val="8"/>
        </w:numPr>
        <w:spacing w:before="100" w:beforeAutospacing="1" w:after="120"/>
        <w:jc w:val="both"/>
        <w:rPr>
          <w:szCs w:val="24"/>
        </w:rPr>
      </w:pPr>
      <w:r w:rsidRPr="00CF5FCF">
        <w:rPr>
          <w:szCs w:val="24"/>
        </w:rPr>
        <w:t>It can be research, curricular/pedagogical, or an event. Other ideas can be considered as well (e.g., guidance counselors or other educators might have different ideas for meaningful projects)</w:t>
      </w:r>
    </w:p>
    <w:p w14:paraId="28F708F9" w14:textId="77777777" w:rsidR="001E7990" w:rsidRPr="00CF5FCF" w:rsidRDefault="001E7990" w:rsidP="001E7990">
      <w:pPr>
        <w:pStyle w:val="ListParagraph"/>
        <w:numPr>
          <w:ilvl w:val="1"/>
          <w:numId w:val="8"/>
        </w:numPr>
        <w:spacing w:before="100" w:beforeAutospacing="1" w:after="120"/>
        <w:jc w:val="both"/>
        <w:rPr>
          <w:szCs w:val="24"/>
        </w:rPr>
      </w:pPr>
      <w:r w:rsidRPr="00CF5FCF">
        <w:rPr>
          <w:szCs w:val="24"/>
        </w:rPr>
        <w:t>It can be any discipline or grade level</w:t>
      </w:r>
    </w:p>
    <w:p w14:paraId="281FF4C7" w14:textId="77777777" w:rsidR="001E7990" w:rsidRPr="00DC600B" w:rsidRDefault="001E7990" w:rsidP="001E7990">
      <w:pPr>
        <w:pStyle w:val="ListParagraph"/>
        <w:numPr>
          <w:ilvl w:val="0"/>
          <w:numId w:val="8"/>
        </w:numPr>
        <w:spacing w:before="100" w:beforeAutospacing="1" w:after="120"/>
        <w:jc w:val="both"/>
        <w:rPr>
          <w:b/>
          <w:bCs/>
          <w:szCs w:val="24"/>
        </w:rPr>
      </w:pPr>
      <w:r w:rsidRPr="00DC600B">
        <w:rPr>
          <w:b/>
          <w:bCs/>
          <w:szCs w:val="24"/>
        </w:rPr>
        <w:t xml:space="preserve">The people involved </w:t>
      </w:r>
    </w:p>
    <w:p w14:paraId="6CFE323C" w14:textId="77777777" w:rsidR="001E7990" w:rsidRPr="00CF5FCF" w:rsidRDefault="001E7990" w:rsidP="001E7990">
      <w:pPr>
        <w:pStyle w:val="ListParagraph"/>
        <w:numPr>
          <w:ilvl w:val="1"/>
          <w:numId w:val="8"/>
        </w:numPr>
        <w:spacing w:before="100" w:beforeAutospacing="1" w:after="120"/>
        <w:jc w:val="both"/>
        <w:rPr>
          <w:szCs w:val="24"/>
        </w:rPr>
      </w:pPr>
      <w:r w:rsidRPr="00CF5FCF">
        <w:rPr>
          <w:szCs w:val="24"/>
        </w:rPr>
        <w:t xml:space="preserve">Must include at least one graduate student and one K-12 educator. </w:t>
      </w:r>
    </w:p>
    <w:p w14:paraId="6EDA0D9F" w14:textId="77777777" w:rsidR="001E7990" w:rsidRPr="00CF5FCF" w:rsidRDefault="001E7990" w:rsidP="001E7990">
      <w:pPr>
        <w:pStyle w:val="ListParagraph"/>
        <w:numPr>
          <w:ilvl w:val="1"/>
          <w:numId w:val="8"/>
        </w:numPr>
        <w:spacing w:before="100" w:beforeAutospacing="1" w:after="120"/>
        <w:jc w:val="both"/>
        <w:rPr>
          <w:szCs w:val="24"/>
        </w:rPr>
      </w:pPr>
      <w:r w:rsidRPr="00CF5FCF">
        <w:rPr>
          <w:szCs w:val="24"/>
        </w:rPr>
        <w:t xml:space="preserve">We encourage engaging other LATTICE members in a meaningful collaboration </w:t>
      </w:r>
    </w:p>
    <w:p w14:paraId="3E498745" w14:textId="77777777" w:rsidR="001E7990" w:rsidRPr="00DC600B" w:rsidRDefault="001E7990" w:rsidP="001E7990">
      <w:pPr>
        <w:pStyle w:val="ListParagraph"/>
        <w:numPr>
          <w:ilvl w:val="0"/>
          <w:numId w:val="8"/>
        </w:numPr>
        <w:spacing w:before="100" w:beforeAutospacing="1" w:after="120"/>
        <w:jc w:val="both"/>
        <w:rPr>
          <w:b/>
          <w:bCs/>
          <w:szCs w:val="24"/>
        </w:rPr>
      </w:pPr>
      <w:r w:rsidRPr="00DC600B">
        <w:rPr>
          <w:b/>
          <w:bCs/>
          <w:szCs w:val="24"/>
        </w:rPr>
        <w:t xml:space="preserve">The target audience for implementing the project and how it will be incorporated into K-12 classrooms </w:t>
      </w:r>
    </w:p>
    <w:p w14:paraId="25D73B4F" w14:textId="77777777" w:rsidR="001E7990" w:rsidRPr="00DC600B" w:rsidRDefault="001E7990" w:rsidP="001E7990">
      <w:pPr>
        <w:pStyle w:val="ListParagraph"/>
        <w:numPr>
          <w:ilvl w:val="0"/>
          <w:numId w:val="8"/>
        </w:numPr>
        <w:spacing w:before="100" w:beforeAutospacing="1" w:after="120"/>
        <w:jc w:val="both"/>
        <w:rPr>
          <w:b/>
          <w:bCs/>
          <w:szCs w:val="24"/>
        </w:rPr>
      </w:pPr>
      <w:r w:rsidRPr="00DC600B">
        <w:rPr>
          <w:b/>
          <w:bCs/>
          <w:szCs w:val="24"/>
        </w:rPr>
        <w:t>Timeline/plan of action and implementation during the spring semester of 2020</w:t>
      </w:r>
    </w:p>
    <w:p w14:paraId="4D0B05FD" w14:textId="77777777" w:rsidR="001E7990" w:rsidRPr="00DC600B" w:rsidRDefault="001E7990" w:rsidP="001E7990">
      <w:pPr>
        <w:pStyle w:val="ListParagraph"/>
        <w:numPr>
          <w:ilvl w:val="0"/>
          <w:numId w:val="8"/>
        </w:numPr>
        <w:spacing w:before="100" w:beforeAutospacing="1" w:after="120"/>
        <w:jc w:val="both"/>
        <w:rPr>
          <w:b/>
          <w:bCs/>
          <w:szCs w:val="24"/>
        </w:rPr>
      </w:pPr>
      <w:r w:rsidRPr="00DC600B">
        <w:rPr>
          <w:b/>
          <w:bCs/>
          <w:szCs w:val="24"/>
        </w:rPr>
        <w:t xml:space="preserve">Description of deliverable or outcome to be reported in the May session. </w:t>
      </w:r>
    </w:p>
    <w:p w14:paraId="3AF18EE8" w14:textId="77777777" w:rsidR="001E7990" w:rsidRDefault="001E7990" w:rsidP="001E7990">
      <w:pPr>
        <w:spacing w:before="100" w:beforeAutospacing="1" w:after="100" w:afterAutospacing="1"/>
        <w:contextualSpacing/>
        <w:jc w:val="both"/>
        <w:rPr>
          <w:szCs w:val="24"/>
        </w:rPr>
      </w:pPr>
      <w:r w:rsidRPr="00CF5FCF">
        <w:rPr>
          <w:szCs w:val="24"/>
        </w:rPr>
        <w:lastRenderedPageBreak/>
        <w:t xml:space="preserve">The fellowship committee is free to award projects beyond these categories as long as they contribute to the LATTICE mission and vision. </w:t>
      </w:r>
    </w:p>
    <w:p w14:paraId="60042582" w14:textId="77777777" w:rsidR="001E7990" w:rsidRPr="00DC600B" w:rsidRDefault="001E7990" w:rsidP="001E7990">
      <w:pPr>
        <w:spacing w:before="100" w:beforeAutospacing="1" w:after="100" w:afterAutospacing="1"/>
        <w:contextualSpacing/>
        <w:jc w:val="both"/>
        <w:rPr>
          <w:szCs w:val="24"/>
        </w:rPr>
      </w:pPr>
      <w:r w:rsidRPr="00CF5FCF">
        <w:rPr>
          <w:b/>
          <w:bCs/>
          <w:szCs w:val="24"/>
        </w:rPr>
        <w:t>Award amounts</w:t>
      </w:r>
    </w:p>
    <w:p w14:paraId="1A1FD428" w14:textId="77777777" w:rsidR="001E7990" w:rsidRPr="00CF5FCF" w:rsidRDefault="001E7990" w:rsidP="001E7990">
      <w:pPr>
        <w:pStyle w:val="ListParagraph"/>
        <w:numPr>
          <w:ilvl w:val="0"/>
          <w:numId w:val="6"/>
        </w:numPr>
        <w:spacing w:before="100" w:beforeAutospacing="1" w:after="100" w:afterAutospacing="1"/>
        <w:contextualSpacing/>
        <w:jc w:val="both"/>
        <w:rPr>
          <w:szCs w:val="24"/>
        </w:rPr>
      </w:pPr>
      <w:r w:rsidRPr="00DC600B">
        <w:rPr>
          <w:b/>
          <w:bCs/>
          <w:szCs w:val="24"/>
        </w:rPr>
        <w:t>For graduate students</w:t>
      </w:r>
      <w:r w:rsidRPr="00CF5FCF">
        <w:rPr>
          <w:szCs w:val="24"/>
        </w:rPr>
        <w:t>: up to $1,000 (depending on the number of applicants)</w:t>
      </w:r>
    </w:p>
    <w:p w14:paraId="521AB389" w14:textId="77777777" w:rsidR="001E7990" w:rsidRPr="00CF5FCF" w:rsidRDefault="001E7990" w:rsidP="001E7990">
      <w:pPr>
        <w:pStyle w:val="ListParagraph"/>
        <w:numPr>
          <w:ilvl w:val="0"/>
          <w:numId w:val="6"/>
        </w:numPr>
        <w:spacing w:before="100" w:beforeAutospacing="1" w:after="100" w:afterAutospacing="1"/>
        <w:contextualSpacing/>
        <w:jc w:val="both"/>
        <w:rPr>
          <w:szCs w:val="24"/>
        </w:rPr>
      </w:pPr>
      <w:r w:rsidRPr="00DC600B">
        <w:rPr>
          <w:b/>
          <w:bCs/>
          <w:szCs w:val="24"/>
        </w:rPr>
        <w:t>For K-12 teachers or educators</w:t>
      </w:r>
      <w:r w:rsidRPr="00CF5FCF">
        <w:rPr>
          <w:szCs w:val="24"/>
        </w:rPr>
        <w:t>: $250</w:t>
      </w:r>
    </w:p>
    <w:p w14:paraId="656660AA" w14:textId="77777777" w:rsidR="001E7990" w:rsidRPr="00CF5FCF" w:rsidRDefault="001E7990" w:rsidP="001E7990">
      <w:pPr>
        <w:spacing w:before="100" w:beforeAutospacing="1" w:after="100" w:afterAutospacing="1"/>
        <w:contextualSpacing/>
        <w:jc w:val="both"/>
        <w:rPr>
          <w:szCs w:val="24"/>
        </w:rPr>
      </w:pPr>
      <w:r w:rsidRPr="00CF5FCF">
        <w:rPr>
          <w:szCs w:val="24"/>
        </w:rPr>
        <w:t>Note: The LATTICE Board agreed that it is fair for graduate students to receive a higher amount because most of them are volunteering their time (i.e., not on salary)​</w:t>
      </w:r>
    </w:p>
    <w:p w14:paraId="2397480E" w14:textId="77777777" w:rsidR="001E7990" w:rsidRDefault="001E7990" w:rsidP="001E7990">
      <w:pPr>
        <w:spacing w:before="100" w:beforeAutospacing="1" w:after="100" w:afterAutospacing="1"/>
        <w:contextualSpacing/>
        <w:jc w:val="both"/>
        <w:rPr>
          <w:b/>
          <w:bCs/>
          <w:szCs w:val="24"/>
        </w:rPr>
      </w:pPr>
    </w:p>
    <w:p w14:paraId="7DB402F2" w14:textId="77777777" w:rsidR="001E7990" w:rsidRDefault="001E7990" w:rsidP="001E7990">
      <w:pPr>
        <w:spacing w:before="100" w:beforeAutospacing="1" w:after="100" w:afterAutospacing="1"/>
        <w:contextualSpacing/>
        <w:jc w:val="both"/>
        <w:rPr>
          <w:b/>
          <w:bCs/>
          <w:szCs w:val="24"/>
        </w:rPr>
      </w:pPr>
      <w:r w:rsidRPr="00CF5FCF">
        <w:rPr>
          <w:b/>
          <w:bCs/>
          <w:szCs w:val="24"/>
        </w:rPr>
        <w:t>Applicant Eligibility</w:t>
      </w:r>
    </w:p>
    <w:p w14:paraId="7DE1F126" w14:textId="77777777" w:rsidR="001E7990" w:rsidRPr="00CF5FCF" w:rsidRDefault="001E7990" w:rsidP="001E7990">
      <w:pPr>
        <w:spacing w:before="100" w:beforeAutospacing="1" w:after="100" w:afterAutospacing="1"/>
        <w:contextualSpacing/>
        <w:jc w:val="both"/>
        <w:rPr>
          <w:szCs w:val="24"/>
        </w:rPr>
      </w:pPr>
    </w:p>
    <w:p w14:paraId="5FED4D18" w14:textId="77777777" w:rsidR="001E7990" w:rsidRDefault="001E7990" w:rsidP="001E7990">
      <w:pPr>
        <w:pStyle w:val="ListParagraph"/>
        <w:numPr>
          <w:ilvl w:val="0"/>
          <w:numId w:val="9"/>
        </w:numPr>
        <w:spacing w:before="100" w:beforeAutospacing="1" w:after="120"/>
        <w:jc w:val="both"/>
        <w:rPr>
          <w:szCs w:val="24"/>
        </w:rPr>
      </w:pPr>
      <w:r w:rsidRPr="00CF5FCF">
        <w:rPr>
          <w:szCs w:val="24"/>
        </w:rPr>
        <w:t xml:space="preserve">Be enrolled as a full-time graduate student at MSU for the spring 2020 semester or be a K-12 educator (teacher, guidance counselors, principal, among others). </w:t>
      </w:r>
    </w:p>
    <w:p w14:paraId="2DB36929" w14:textId="77777777" w:rsidR="001E7990" w:rsidRDefault="001E7990" w:rsidP="001E7990">
      <w:pPr>
        <w:pStyle w:val="ListParagraph"/>
        <w:numPr>
          <w:ilvl w:val="0"/>
          <w:numId w:val="9"/>
        </w:numPr>
        <w:spacing w:before="100" w:beforeAutospacing="1" w:after="120"/>
        <w:jc w:val="both"/>
        <w:rPr>
          <w:szCs w:val="24"/>
        </w:rPr>
      </w:pPr>
      <w:r w:rsidRPr="00CF5FCF">
        <w:rPr>
          <w:szCs w:val="24"/>
        </w:rPr>
        <w:t xml:space="preserve">Be an active LATTICE member, which means having attended at least </w:t>
      </w:r>
      <w:r>
        <w:rPr>
          <w:szCs w:val="24"/>
        </w:rPr>
        <w:t>two</w:t>
      </w:r>
      <w:r w:rsidRPr="00CF5FCF">
        <w:rPr>
          <w:szCs w:val="24"/>
        </w:rPr>
        <w:t xml:space="preserve"> sessions over the Fall 2019 semester or had regularly attended during the previous academic year (Fall 2018-Spring 2019).</w:t>
      </w:r>
    </w:p>
    <w:p w14:paraId="56D622C2" w14:textId="77777777" w:rsidR="001E7990" w:rsidRDefault="001E7990" w:rsidP="001E7990">
      <w:pPr>
        <w:pStyle w:val="ListParagraph"/>
        <w:spacing w:before="100" w:beforeAutospacing="1" w:after="120"/>
        <w:jc w:val="both"/>
        <w:rPr>
          <w:szCs w:val="24"/>
        </w:rPr>
      </w:pPr>
      <w:r w:rsidRPr="00CF5FCF">
        <w:rPr>
          <w:szCs w:val="24"/>
        </w:rPr>
        <w:t xml:space="preserve">Note: Exceptions can be made by the fellowship committee </w:t>
      </w:r>
      <w:r>
        <w:rPr>
          <w:szCs w:val="24"/>
        </w:rPr>
        <w:t>based on the proposal.</w:t>
      </w:r>
    </w:p>
    <w:p w14:paraId="700056A6" w14:textId="77777777" w:rsidR="001E7990" w:rsidRDefault="001E7990" w:rsidP="001E7990">
      <w:pPr>
        <w:pStyle w:val="ListParagraph"/>
        <w:numPr>
          <w:ilvl w:val="0"/>
          <w:numId w:val="9"/>
        </w:numPr>
        <w:spacing w:before="100" w:beforeAutospacing="1" w:after="120"/>
        <w:jc w:val="both"/>
        <w:rPr>
          <w:szCs w:val="24"/>
        </w:rPr>
      </w:pPr>
      <w:r w:rsidRPr="00CF5FCF">
        <w:rPr>
          <w:szCs w:val="24"/>
        </w:rPr>
        <w:t xml:space="preserve">Attend to January LATTICE Session (January 30, MSUFCU 12:30 to 4:00 pm) for conforming groups and introducing application materials. </w:t>
      </w:r>
    </w:p>
    <w:p w14:paraId="580906E7" w14:textId="77777777" w:rsidR="001E7990" w:rsidRDefault="001E7990" w:rsidP="001E7990">
      <w:pPr>
        <w:pStyle w:val="ListParagraph"/>
        <w:spacing w:before="100" w:beforeAutospacing="1" w:after="120"/>
        <w:jc w:val="both"/>
        <w:rPr>
          <w:szCs w:val="24"/>
        </w:rPr>
      </w:pPr>
      <w:r w:rsidRPr="00CF5FCF">
        <w:rPr>
          <w:szCs w:val="24"/>
        </w:rPr>
        <w:t xml:space="preserve">Note: If you can’t attend, contact LATTICE Graduate Assistant to see alternatives (Ignacio Gonzalez-Rogers, </w:t>
      </w:r>
      <w:hyperlink r:id="rId8" w:history="1">
        <w:r w:rsidRPr="00DC402C">
          <w:rPr>
            <w:rStyle w:val="Hyperlink"/>
            <w:szCs w:val="24"/>
          </w:rPr>
          <w:t>gonza766@msu.edu</w:t>
        </w:r>
      </w:hyperlink>
      <w:r>
        <w:rPr>
          <w:szCs w:val="24"/>
        </w:rPr>
        <w:t>)</w:t>
      </w:r>
    </w:p>
    <w:p w14:paraId="6D5ABBA2" w14:textId="77777777" w:rsidR="001E7990" w:rsidRPr="00CF5FCF" w:rsidRDefault="001E7990" w:rsidP="001E7990">
      <w:pPr>
        <w:pStyle w:val="ListParagraph"/>
        <w:numPr>
          <w:ilvl w:val="0"/>
          <w:numId w:val="9"/>
        </w:numPr>
        <w:spacing w:before="100" w:beforeAutospacing="1" w:after="120"/>
        <w:jc w:val="both"/>
        <w:rPr>
          <w:szCs w:val="24"/>
        </w:rPr>
      </w:pPr>
      <w:r w:rsidRPr="00CF5FCF">
        <w:rPr>
          <w:szCs w:val="24"/>
        </w:rPr>
        <w:t>Once awarded a fellowship, be able to present your proposed project in our LATTICE May session on May 10th, 2019.</w:t>
      </w:r>
    </w:p>
    <w:p w14:paraId="4CDD2F63" w14:textId="77777777" w:rsidR="001E7990" w:rsidRPr="00CF5FCF" w:rsidRDefault="001E7990" w:rsidP="001E7990">
      <w:pPr>
        <w:spacing w:before="100" w:beforeAutospacing="1" w:after="100" w:afterAutospacing="1"/>
        <w:contextualSpacing/>
        <w:jc w:val="both"/>
        <w:rPr>
          <w:b/>
          <w:bCs/>
          <w:szCs w:val="24"/>
        </w:rPr>
      </w:pPr>
      <w:r w:rsidRPr="00CF5FCF">
        <w:rPr>
          <w:b/>
          <w:bCs/>
          <w:szCs w:val="24"/>
        </w:rPr>
        <w:t>Application Procedure:</w:t>
      </w:r>
    </w:p>
    <w:p w14:paraId="5C6FB46B" w14:textId="77777777" w:rsidR="001E7990" w:rsidRPr="00CF5FCF" w:rsidRDefault="001E7990" w:rsidP="001E7990">
      <w:pPr>
        <w:pStyle w:val="ListParagraph"/>
        <w:numPr>
          <w:ilvl w:val="0"/>
          <w:numId w:val="7"/>
        </w:numPr>
        <w:spacing w:before="100" w:beforeAutospacing="1" w:after="120"/>
        <w:jc w:val="both"/>
        <w:rPr>
          <w:szCs w:val="24"/>
        </w:rPr>
      </w:pPr>
      <w:r w:rsidRPr="00CF5FCF">
        <w:rPr>
          <w:szCs w:val="24"/>
        </w:rPr>
        <w:t>Applicants for the LATTICE Fellowship must complete and submit the application form and any other materials by e-mail to the LATTICE Session Director at lattice@msu.edu and cc to </w:t>
      </w:r>
      <w:hyperlink r:id="rId9" w:history="1">
        <w:r w:rsidRPr="00CF5FCF">
          <w:rPr>
            <w:rStyle w:val="Hyperlink"/>
            <w:szCs w:val="24"/>
          </w:rPr>
          <w:t>lurie.robert@gmail.com</w:t>
        </w:r>
      </w:hyperlink>
      <w:r w:rsidRPr="00CF5FCF">
        <w:rPr>
          <w:szCs w:val="24"/>
        </w:rPr>
        <w:t>.</w:t>
      </w:r>
    </w:p>
    <w:p w14:paraId="44694357" w14:textId="77777777" w:rsidR="001E7990" w:rsidRPr="00CF5FCF" w:rsidRDefault="001E7990" w:rsidP="001E7990">
      <w:pPr>
        <w:pStyle w:val="ListParagraph"/>
        <w:spacing w:before="100" w:beforeAutospacing="1" w:after="120"/>
        <w:jc w:val="both"/>
        <w:rPr>
          <w:szCs w:val="24"/>
        </w:rPr>
      </w:pPr>
      <w:r w:rsidRPr="00CF5FCF">
        <w:rPr>
          <w:szCs w:val="24"/>
        </w:rPr>
        <w:t>Note: Application Form will be review</w:t>
      </w:r>
      <w:r>
        <w:rPr>
          <w:szCs w:val="24"/>
        </w:rPr>
        <w:t>ed</w:t>
      </w:r>
      <w:r w:rsidRPr="00CF5FCF">
        <w:rPr>
          <w:szCs w:val="24"/>
        </w:rPr>
        <w:t xml:space="preserve"> on January Session and upload to the website. </w:t>
      </w:r>
    </w:p>
    <w:p w14:paraId="15492B9D" w14:textId="77777777" w:rsidR="001E7990" w:rsidRPr="00CF5FCF" w:rsidRDefault="001E7990" w:rsidP="001E7990">
      <w:pPr>
        <w:pStyle w:val="ListParagraph"/>
        <w:numPr>
          <w:ilvl w:val="0"/>
          <w:numId w:val="7"/>
        </w:numPr>
        <w:spacing w:before="100" w:beforeAutospacing="1" w:after="120"/>
        <w:jc w:val="both"/>
        <w:rPr>
          <w:b/>
          <w:bCs/>
          <w:szCs w:val="24"/>
        </w:rPr>
      </w:pPr>
      <w:r w:rsidRPr="00CF5FCF">
        <w:rPr>
          <w:b/>
          <w:bCs/>
          <w:szCs w:val="24"/>
        </w:rPr>
        <w:t>The due date for application proposals: February 14</w:t>
      </w:r>
    </w:p>
    <w:p w14:paraId="331AD2B2" w14:textId="77777777" w:rsidR="001E7990" w:rsidRDefault="001E7990" w:rsidP="001E7990">
      <w:pPr>
        <w:pStyle w:val="ListParagraph"/>
        <w:numPr>
          <w:ilvl w:val="0"/>
          <w:numId w:val="7"/>
        </w:numPr>
        <w:spacing w:before="100" w:beforeAutospacing="1" w:after="120"/>
        <w:jc w:val="both"/>
        <w:rPr>
          <w:b/>
          <w:bCs/>
          <w:szCs w:val="24"/>
        </w:rPr>
      </w:pPr>
      <w:r w:rsidRPr="00CF5FCF">
        <w:rPr>
          <w:szCs w:val="24"/>
        </w:rPr>
        <w:t xml:space="preserve">Proposal review and communication of award fellowships: </w:t>
      </w:r>
      <w:r w:rsidRPr="00CF5FCF">
        <w:rPr>
          <w:b/>
          <w:bCs/>
          <w:szCs w:val="24"/>
        </w:rPr>
        <w:t>February 28</w:t>
      </w:r>
    </w:p>
    <w:p w14:paraId="2711B408" w14:textId="77777777" w:rsidR="001E7990" w:rsidRDefault="001E7990" w:rsidP="001E7990">
      <w:pPr>
        <w:spacing w:before="100" w:beforeAutospacing="1" w:after="120"/>
        <w:jc w:val="both"/>
        <w:rPr>
          <w:b/>
          <w:bCs/>
          <w:szCs w:val="24"/>
        </w:rPr>
      </w:pPr>
    </w:p>
    <w:p w14:paraId="6D3467AD" w14:textId="77777777" w:rsidR="001E7990" w:rsidRDefault="001E7990" w:rsidP="001E7990">
      <w:pPr>
        <w:spacing w:before="100" w:beforeAutospacing="1" w:after="120"/>
        <w:jc w:val="both"/>
        <w:rPr>
          <w:b/>
          <w:bCs/>
          <w:szCs w:val="24"/>
        </w:rPr>
      </w:pPr>
    </w:p>
    <w:p w14:paraId="0E7A50B6" w14:textId="25102D38" w:rsidR="001E7990" w:rsidRPr="001E7990" w:rsidRDefault="001E7990" w:rsidP="001E7990">
      <w:pPr>
        <w:spacing w:before="100" w:beforeAutospacing="1" w:after="120"/>
        <w:jc w:val="both"/>
        <w:rPr>
          <w:b/>
          <w:bCs/>
          <w:szCs w:val="24"/>
        </w:rPr>
      </w:pPr>
    </w:p>
    <w:p w14:paraId="05770926" w14:textId="5BF380C5" w:rsidR="006F3475" w:rsidRDefault="006F3475" w:rsidP="006F3475">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b/>
        </w:rPr>
      </w:pPr>
    </w:p>
    <w:p w14:paraId="42A69EAB" w14:textId="590D3E4A" w:rsidR="00813346" w:rsidRDefault="006F3475" w:rsidP="006F3475">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AGaramond Bold" w:hAnsi="AGaramond Bold"/>
          <w:sz w:val="28"/>
        </w:rPr>
      </w:pPr>
      <w:r>
        <w:rPr>
          <w:rFonts w:ascii="New York" w:hAnsi="New York"/>
        </w:rPr>
        <w:drawing>
          <wp:inline distT="0" distB="0" distL="0" distR="0" wp14:anchorId="4EE57FDC" wp14:editId="7691F2C3">
            <wp:extent cx="6667500" cy="619125"/>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6667500" cy="619125"/>
                    </a:xfrm>
                    <a:prstGeom prst="rect">
                      <a:avLst/>
                    </a:prstGeom>
                    <a:noFill/>
                    <a:ln w="9525">
                      <a:noFill/>
                      <a:miter lim="800000"/>
                      <a:headEnd/>
                      <a:tailEnd/>
                    </a:ln>
                  </pic:spPr>
                </pic:pic>
              </a:graphicData>
            </a:graphic>
          </wp:inline>
        </w:drawing>
      </w:r>
      <w:r>
        <w:rPr>
          <w:rFonts w:ascii="AGaramond Bold" w:hAnsi="AGaramond Bold"/>
        </w:rPr>
        <w:t xml:space="preserve">       </w:t>
      </w:r>
      <w:r>
        <w:rPr>
          <w:rFonts w:ascii="AGaramond Bold" w:hAnsi="AGaramond Bold"/>
          <w:sz w:val="28"/>
        </w:rPr>
        <w:t>Linking All Types of Teachers to International Cross-cultural Education</w:t>
      </w:r>
    </w:p>
    <w:p w14:paraId="0D21D1E1" w14:textId="65DE724B" w:rsidR="006F3475" w:rsidRDefault="006F3475" w:rsidP="006F3475">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AGaramond Bold" w:hAnsi="AGaramond Bold"/>
          <w:sz w:val="28"/>
        </w:rPr>
      </w:pPr>
    </w:p>
    <w:p w14:paraId="657D4A5A" w14:textId="77777777" w:rsidR="006F3475" w:rsidRDefault="006F3475" w:rsidP="006F3475">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imes New Roman" w:eastAsia="Times New Roman" w:hAnsi="Times New Roman"/>
          <w:b/>
          <w:bCs/>
          <w:color w:val="auto"/>
          <w:szCs w:val="24"/>
          <w:u w:val="single"/>
        </w:rPr>
      </w:pPr>
      <w:r w:rsidRPr="006F3475">
        <w:rPr>
          <w:rFonts w:ascii="Times New Roman" w:eastAsia="Times New Roman" w:hAnsi="Times New Roman"/>
          <w:b/>
          <w:bCs/>
          <w:color w:val="auto"/>
          <w:szCs w:val="24"/>
          <w:u w:val="single"/>
        </w:rPr>
        <w:t>Application Form</w:t>
      </w:r>
    </w:p>
    <w:p w14:paraId="129A3F95" w14:textId="36867F57" w:rsidR="006F3475" w:rsidRDefault="006F3475" w:rsidP="006F3475">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imes New Roman" w:eastAsia="Times New Roman" w:hAnsi="Times New Roman"/>
          <w:b/>
          <w:bCs/>
          <w:color w:val="auto"/>
          <w:szCs w:val="24"/>
          <w:u w:val="single"/>
        </w:rPr>
      </w:pPr>
    </w:p>
    <w:p w14:paraId="4285E549" w14:textId="1B2EBA7E" w:rsidR="006F3475" w:rsidRDefault="00EC5295" w:rsidP="006F3475">
      <w:pPr>
        <w:pStyle w:val="ListParagraph"/>
        <w:numPr>
          <w:ilvl w:val="0"/>
          <w:numId w:val="10"/>
        </w:numPr>
        <w:spacing w:before="100" w:beforeAutospacing="1" w:after="120"/>
        <w:jc w:val="both"/>
        <w:rPr>
          <w:b/>
          <w:bCs/>
          <w:szCs w:val="24"/>
        </w:rPr>
      </w:pPr>
      <w:r>
        <mc:AlternateContent>
          <mc:Choice Requires="wps">
            <w:drawing>
              <wp:anchor distT="45720" distB="45720" distL="114300" distR="114300" simplePos="0" relativeHeight="251659264" behindDoc="0" locked="0" layoutInCell="1" allowOverlap="1" wp14:anchorId="6C2FD2D5" wp14:editId="4AC35CE1">
                <wp:simplePos x="0" y="0"/>
                <wp:positionH relativeFrom="column">
                  <wp:posOffset>152400</wp:posOffset>
                </wp:positionH>
                <wp:positionV relativeFrom="paragraph">
                  <wp:posOffset>663575</wp:posOffset>
                </wp:positionV>
                <wp:extent cx="5943600" cy="4227195"/>
                <wp:effectExtent l="0" t="0" r="19050" b="2095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227195"/>
                        </a:xfrm>
                        <a:prstGeom prst="rect">
                          <a:avLst/>
                        </a:prstGeom>
                        <a:solidFill>
                          <a:srgbClr val="FFFFFF"/>
                        </a:solidFill>
                        <a:ln w="9525">
                          <a:solidFill>
                            <a:srgbClr val="000000"/>
                          </a:solidFill>
                          <a:miter lim="800000"/>
                          <a:headEnd/>
                          <a:tailEnd/>
                        </a:ln>
                      </wps:spPr>
                      <wps:txbx>
                        <w:txbxContent>
                          <w:p w14:paraId="726A38AC" w14:textId="77777777" w:rsidR="007B7F72" w:rsidRDefault="007B7F72" w:rsidP="006A3555">
                            <w:pPr>
                              <w:jc w:val="center"/>
                            </w:pPr>
                          </w:p>
                          <w:p w14:paraId="700D0D27" w14:textId="77777777" w:rsidR="007B7F72" w:rsidRDefault="007B7F72" w:rsidP="006A3555">
                            <w:pPr>
                              <w:jc w:val="center"/>
                            </w:pPr>
                          </w:p>
                          <w:p w14:paraId="3FBE75F2" w14:textId="77777777" w:rsidR="007B7F72" w:rsidRDefault="007B7F72" w:rsidP="006A3555">
                            <w:pPr>
                              <w:jc w:val="center"/>
                            </w:pPr>
                          </w:p>
                          <w:p w14:paraId="08BFAA98" w14:textId="77777777" w:rsidR="007B7F72" w:rsidRDefault="007B7F72" w:rsidP="006A3555">
                            <w:pPr>
                              <w:jc w:val="center"/>
                            </w:pPr>
                          </w:p>
                          <w:p w14:paraId="3C004F5A" w14:textId="77777777" w:rsidR="007B7F72" w:rsidRDefault="007B7F72" w:rsidP="006A3555">
                            <w:pPr>
                              <w:jc w:val="center"/>
                            </w:pPr>
                          </w:p>
                          <w:p w14:paraId="72F10A22" w14:textId="77777777" w:rsidR="007B7F72" w:rsidRDefault="007B7F72" w:rsidP="006A3555">
                            <w:pPr>
                              <w:jc w:val="center"/>
                            </w:pPr>
                          </w:p>
                          <w:p w14:paraId="241E9D69" w14:textId="77777777" w:rsidR="007B7F72" w:rsidRDefault="007B7F72" w:rsidP="006A3555">
                            <w:pPr>
                              <w:jc w:val="center"/>
                            </w:pPr>
                          </w:p>
                          <w:p w14:paraId="45897DB7" w14:textId="77777777" w:rsidR="007B7F72" w:rsidRDefault="007B7F72" w:rsidP="006A3555">
                            <w:pPr>
                              <w:jc w:val="center"/>
                            </w:pPr>
                          </w:p>
                          <w:p w14:paraId="46A8B4A4" w14:textId="77777777" w:rsidR="007B7F72" w:rsidRDefault="007B7F72" w:rsidP="006A3555">
                            <w:pPr>
                              <w:jc w:val="center"/>
                            </w:pPr>
                          </w:p>
                          <w:p w14:paraId="5126C547" w14:textId="77777777" w:rsidR="007B7F72" w:rsidRDefault="007B7F72" w:rsidP="006A3555">
                            <w:pPr>
                              <w:jc w:val="center"/>
                            </w:pPr>
                          </w:p>
                          <w:p w14:paraId="576B1C7E" w14:textId="77777777" w:rsidR="007B7F72" w:rsidRDefault="007B7F72" w:rsidP="006A3555">
                            <w:pPr>
                              <w:jc w:val="center"/>
                            </w:pPr>
                          </w:p>
                          <w:p w14:paraId="4330F699" w14:textId="77777777" w:rsidR="007B7F72" w:rsidRDefault="007B7F72" w:rsidP="006A3555">
                            <w:pPr>
                              <w:jc w:val="center"/>
                            </w:pPr>
                          </w:p>
                          <w:p w14:paraId="487129D7" w14:textId="77777777" w:rsidR="007B7F72" w:rsidRDefault="007B7F72" w:rsidP="006A3555">
                            <w:pPr>
                              <w:jc w:val="center"/>
                            </w:pPr>
                          </w:p>
                          <w:p w14:paraId="385F0A47" w14:textId="77777777" w:rsidR="007B7F72" w:rsidRDefault="007B7F72" w:rsidP="006A3555">
                            <w:pPr>
                              <w:jc w:val="center"/>
                            </w:pPr>
                          </w:p>
                          <w:p w14:paraId="311A1239" w14:textId="77777777" w:rsidR="007B7F72" w:rsidRDefault="007B7F72" w:rsidP="006A3555">
                            <w:pPr>
                              <w:jc w:val="center"/>
                            </w:pPr>
                          </w:p>
                          <w:p w14:paraId="5039D2AC" w14:textId="77777777" w:rsidR="007B7F72" w:rsidRDefault="007B7F72" w:rsidP="006A3555">
                            <w:pPr>
                              <w:jc w:val="center"/>
                            </w:pPr>
                          </w:p>
                          <w:p w14:paraId="5553F2A4" w14:textId="77777777" w:rsidR="007B7F72" w:rsidRDefault="007B7F72" w:rsidP="006A3555">
                            <w:pPr>
                              <w:jc w:val="center"/>
                            </w:pPr>
                          </w:p>
                          <w:p w14:paraId="10905579" w14:textId="77777777" w:rsidR="007B7F72" w:rsidRDefault="007B7F72" w:rsidP="006A3555">
                            <w:pPr>
                              <w:jc w:val="center"/>
                            </w:pPr>
                          </w:p>
                          <w:p w14:paraId="0C2BB8E9" w14:textId="77777777" w:rsidR="007B7F72" w:rsidRDefault="007B7F72" w:rsidP="006A3555">
                            <w:pPr>
                              <w:jc w:val="center"/>
                            </w:pPr>
                          </w:p>
                          <w:p w14:paraId="04616DBB" w14:textId="77777777" w:rsidR="007B7F72" w:rsidRDefault="007B7F72" w:rsidP="006A3555">
                            <w:pPr>
                              <w:jc w:val="center"/>
                            </w:pPr>
                          </w:p>
                          <w:p w14:paraId="28BB636B" w14:textId="77777777" w:rsidR="007B7F72" w:rsidRDefault="007B7F72" w:rsidP="006A3555">
                            <w:pPr>
                              <w:jc w:val="center"/>
                            </w:pPr>
                          </w:p>
                          <w:p w14:paraId="37E1DA76" w14:textId="77777777" w:rsidR="007B7F72" w:rsidRDefault="007B7F72" w:rsidP="006A3555">
                            <w:pPr>
                              <w:jc w:val="center"/>
                            </w:pPr>
                          </w:p>
                          <w:p w14:paraId="6E86AB7E" w14:textId="77777777" w:rsidR="007B7F72" w:rsidRDefault="007B7F72" w:rsidP="006A3555">
                            <w:pPr>
                              <w:jc w:val="center"/>
                            </w:pPr>
                          </w:p>
                          <w:p w14:paraId="3F6DFDAE" w14:textId="77777777" w:rsidR="007B7F72" w:rsidRDefault="007B7F72" w:rsidP="006A3555">
                            <w:pPr>
                              <w:jc w:val="center"/>
                            </w:pPr>
                          </w:p>
                          <w:p w14:paraId="79A9CE41" w14:textId="77777777" w:rsidR="007B7F72" w:rsidRDefault="007B7F72" w:rsidP="006A3555">
                            <w:pPr>
                              <w:jc w:val="center"/>
                            </w:pPr>
                          </w:p>
                          <w:p w14:paraId="025A8FD9" w14:textId="77777777" w:rsidR="007B7F72" w:rsidRDefault="007B7F72" w:rsidP="006A3555">
                            <w:pPr>
                              <w:jc w:val="center"/>
                            </w:pPr>
                          </w:p>
                          <w:p w14:paraId="674D319A" w14:textId="77777777" w:rsidR="007B7F72" w:rsidRDefault="007B7F72" w:rsidP="006A3555">
                            <w:pPr>
                              <w:jc w:val="center"/>
                            </w:pPr>
                          </w:p>
                          <w:p w14:paraId="1774BC83" w14:textId="77777777" w:rsidR="007B7F72" w:rsidRDefault="007B7F72" w:rsidP="006A3555">
                            <w:pPr>
                              <w:jc w:val="center"/>
                            </w:pPr>
                          </w:p>
                          <w:p w14:paraId="7470B6B8" w14:textId="77777777" w:rsidR="007B7F72" w:rsidRDefault="007B7F72" w:rsidP="006A3555">
                            <w:pPr>
                              <w:jc w:val="center"/>
                            </w:pPr>
                          </w:p>
                          <w:p w14:paraId="231E9579" w14:textId="77777777" w:rsidR="007B7F72" w:rsidRDefault="007B7F72" w:rsidP="006A3555">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C2FD2D5" id="_x0000_t202" coordsize="21600,21600" o:spt="202" path="m,l,21600r21600,l21600,xe">
                <v:stroke joinstyle="miter"/>
                <v:path gradientshapeok="t" o:connecttype="rect"/>
              </v:shapetype>
              <v:shape id="Text Box 2" o:spid="_x0000_s1026" type="#_x0000_t202" style="position:absolute;left:0;text-align:left;margin-left:12pt;margin-top:52.25pt;width:468pt;height:332.8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">
                <v:textbox>
                  <w:txbxContent>
                    <w:p w14:paraId="726A38AC" w14:textId="77777777" w:rsidR="007B7F72" w:rsidRDefault="007B7F72" w:rsidP="006A3555">
                      <w:pPr>
                        <w:jc w:val="center"/>
                      </w:pPr>
                    </w:p>
                    <w:p w14:paraId="700D0D27" w14:textId="77777777" w:rsidR="007B7F72" w:rsidRDefault="007B7F72" w:rsidP="006A3555">
                      <w:pPr>
                        <w:jc w:val="center"/>
                      </w:pPr>
                    </w:p>
                    <w:p w14:paraId="3FBE75F2" w14:textId="77777777" w:rsidR="007B7F72" w:rsidRDefault="007B7F72" w:rsidP="006A3555">
                      <w:pPr>
                        <w:jc w:val="center"/>
                      </w:pPr>
                    </w:p>
                    <w:p w14:paraId="08BFAA98" w14:textId="77777777" w:rsidR="007B7F72" w:rsidRDefault="007B7F72" w:rsidP="006A3555">
                      <w:pPr>
                        <w:jc w:val="center"/>
                      </w:pPr>
                    </w:p>
                    <w:p w14:paraId="3C004F5A" w14:textId="77777777" w:rsidR="007B7F72" w:rsidRDefault="007B7F72" w:rsidP="006A3555">
                      <w:pPr>
                        <w:jc w:val="center"/>
                      </w:pPr>
                    </w:p>
                    <w:p w14:paraId="72F10A22" w14:textId="77777777" w:rsidR="007B7F72" w:rsidRDefault="007B7F72" w:rsidP="006A3555">
                      <w:pPr>
                        <w:jc w:val="center"/>
                      </w:pPr>
                    </w:p>
                    <w:p w14:paraId="241E9D69" w14:textId="77777777" w:rsidR="007B7F72" w:rsidRDefault="007B7F72" w:rsidP="006A3555">
                      <w:pPr>
                        <w:jc w:val="center"/>
                      </w:pPr>
                    </w:p>
                    <w:p w14:paraId="45897DB7" w14:textId="77777777" w:rsidR="007B7F72" w:rsidRDefault="007B7F72" w:rsidP="006A3555">
                      <w:pPr>
                        <w:jc w:val="center"/>
                      </w:pPr>
                    </w:p>
                    <w:p w14:paraId="46A8B4A4" w14:textId="77777777" w:rsidR="007B7F72" w:rsidRDefault="007B7F72" w:rsidP="006A3555">
                      <w:pPr>
                        <w:jc w:val="center"/>
                      </w:pPr>
                    </w:p>
                    <w:p w14:paraId="5126C547" w14:textId="77777777" w:rsidR="007B7F72" w:rsidRDefault="007B7F72" w:rsidP="006A3555">
                      <w:pPr>
                        <w:jc w:val="center"/>
                      </w:pPr>
                    </w:p>
                    <w:p w14:paraId="576B1C7E" w14:textId="77777777" w:rsidR="007B7F72" w:rsidRDefault="007B7F72" w:rsidP="006A3555">
                      <w:pPr>
                        <w:jc w:val="center"/>
                      </w:pPr>
                    </w:p>
                    <w:p w14:paraId="4330F699" w14:textId="77777777" w:rsidR="007B7F72" w:rsidRDefault="007B7F72" w:rsidP="006A3555">
                      <w:pPr>
                        <w:jc w:val="center"/>
                      </w:pPr>
                    </w:p>
                    <w:p w14:paraId="487129D7" w14:textId="77777777" w:rsidR="007B7F72" w:rsidRDefault="007B7F72" w:rsidP="006A3555">
                      <w:pPr>
                        <w:jc w:val="center"/>
                      </w:pPr>
                    </w:p>
                    <w:p w14:paraId="385F0A47" w14:textId="77777777" w:rsidR="007B7F72" w:rsidRDefault="007B7F72" w:rsidP="006A3555">
                      <w:pPr>
                        <w:jc w:val="center"/>
                      </w:pPr>
                    </w:p>
                    <w:p w14:paraId="311A1239" w14:textId="77777777" w:rsidR="007B7F72" w:rsidRDefault="007B7F72" w:rsidP="006A3555">
                      <w:pPr>
                        <w:jc w:val="center"/>
                      </w:pPr>
                    </w:p>
                    <w:p w14:paraId="5039D2AC" w14:textId="77777777" w:rsidR="007B7F72" w:rsidRDefault="007B7F72" w:rsidP="006A3555">
                      <w:pPr>
                        <w:jc w:val="center"/>
                      </w:pPr>
                    </w:p>
                    <w:p w14:paraId="5553F2A4" w14:textId="77777777" w:rsidR="007B7F72" w:rsidRDefault="007B7F72" w:rsidP="006A3555">
                      <w:pPr>
                        <w:jc w:val="center"/>
                      </w:pPr>
                    </w:p>
                    <w:p w14:paraId="10905579" w14:textId="77777777" w:rsidR="007B7F72" w:rsidRDefault="007B7F72" w:rsidP="006A3555">
                      <w:pPr>
                        <w:jc w:val="center"/>
                      </w:pPr>
                    </w:p>
                    <w:p w14:paraId="0C2BB8E9" w14:textId="77777777" w:rsidR="007B7F72" w:rsidRDefault="007B7F72" w:rsidP="006A3555">
                      <w:pPr>
                        <w:jc w:val="center"/>
                      </w:pPr>
                    </w:p>
                    <w:p w14:paraId="04616DBB" w14:textId="77777777" w:rsidR="007B7F72" w:rsidRDefault="007B7F72" w:rsidP="006A3555">
                      <w:pPr>
                        <w:jc w:val="center"/>
                      </w:pPr>
                    </w:p>
                    <w:p w14:paraId="28BB636B" w14:textId="77777777" w:rsidR="007B7F72" w:rsidRDefault="007B7F72" w:rsidP="006A3555">
                      <w:pPr>
                        <w:jc w:val="center"/>
                      </w:pPr>
                    </w:p>
                    <w:p w14:paraId="37E1DA76" w14:textId="77777777" w:rsidR="007B7F72" w:rsidRDefault="007B7F72" w:rsidP="006A3555">
                      <w:pPr>
                        <w:jc w:val="center"/>
                      </w:pPr>
                    </w:p>
                    <w:p w14:paraId="6E86AB7E" w14:textId="77777777" w:rsidR="007B7F72" w:rsidRDefault="007B7F72" w:rsidP="006A3555">
                      <w:pPr>
                        <w:jc w:val="center"/>
                      </w:pPr>
                    </w:p>
                    <w:p w14:paraId="3F6DFDAE" w14:textId="77777777" w:rsidR="007B7F72" w:rsidRDefault="007B7F72" w:rsidP="006A3555">
                      <w:pPr>
                        <w:jc w:val="center"/>
                      </w:pPr>
                    </w:p>
                    <w:p w14:paraId="79A9CE41" w14:textId="77777777" w:rsidR="007B7F72" w:rsidRDefault="007B7F72" w:rsidP="006A3555">
                      <w:pPr>
                        <w:jc w:val="center"/>
                      </w:pPr>
                    </w:p>
                    <w:p w14:paraId="025A8FD9" w14:textId="77777777" w:rsidR="007B7F72" w:rsidRDefault="007B7F72" w:rsidP="006A3555">
                      <w:pPr>
                        <w:jc w:val="center"/>
                      </w:pPr>
                    </w:p>
                    <w:p w14:paraId="674D319A" w14:textId="77777777" w:rsidR="007B7F72" w:rsidRDefault="007B7F72" w:rsidP="006A3555">
                      <w:pPr>
                        <w:jc w:val="center"/>
                      </w:pPr>
                    </w:p>
                    <w:p w14:paraId="1774BC83" w14:textId="77777777" w:rsidR="007B7F72" w:rsidRDefault="007B7F72" w:rsidP="006A3555">
                      <w:pPr>
                        <w:jc w:val="center"/>
                      </w:pPr>
                    </w:p>
                    <w:p w14:paraId="7470B6B8" w14:textId="77777777" w:rsidR="007B7F72" w:rsidRDefault="007B7F72" w:rsidP="006A3555">
                      <w:pPr>
                        <w:jc w:val="center"/>
                      </w:pPr>
                    </w:p>
                    <w:p w14:paraId="231E9579" w14:textId="77777777" w:rsidR="007B7F72" w:rsidRDefault="007B7F72" w:rsidP="006A3555">
                      <w:pPr>
                        <w:jc w:val="center"/>
                      </w:pPr>
                    </w:p>
                  </w:txbxContent>
                </v:textbox>
                <w10:wrap type="square"/>
              </v:shape>
            </w:pict>
          </mc:Fallback>
        </mc:AlternateContent>
      </w:r>
      <w:r w:rsidR="006F3475">
        <w:rPr>
          <w:b/>
          <w:bCs/>
          <w:szCs w:val="24"/>
        </w:rPr>
        <w:t>Describe t</w:t>
      </w:r>
      <w:r w:rsidR="006F3475" w:rsidRPr="00DC600B">
        <w:rPr>
          <w:b/>
          <w:bCs/>
          <w:szCs w:val="24"/>
        </w:rPr>
        <w:t>he objectives of the project</w:t>
      </w:r>
      <w:r>
        <w:rPr>
          <w:b/>
          <w:bCs/>
          <w:szCs w:val="24"/>
        </w:rPr>
        <w:t>,</w:t>
      </w:r>
      <w:r w:rsidR="006F3475" w:rsidRPr="00DC600B">
        <w:rPr>
          <w:b/>
          <w:bCs/>
          <w:szCs w:val="24"/>
        </w:rPr>
        <w:t xml:space="preserve"> the guiding question/topic/issue to solve</w:t>
      </w:r>
      <w:r>
        <w:rPr>
          <w:b/>
          <w:bCs/>
          <w:szCs w:val="24"/>
        </w:rPr>
        <w:t>, and the role of each of the members in the project</w:t>
      </w:r>
      <w:bookmarkStart w:id="0" w:name="_GoBack"/>
      <w:bookmarkEnd w:id="0"/>
    </w:p>
    <w:p w14:paraId="25B9F72A" w14:textId="36C769B3" w:rsidR="006F3475" w:rsidRDefault="006F3475" w:rsidP="006F3475">
      <w:pPr>
        <w:spacing w:before="100" w:beforeAutospacing="1" w:after="120"/>
        <w:jc w:val="both"/>
        <w:rPr>
          <w:b/>
          <w:bCs/>
          <w:szCs w:val="24"/>
        </w:rPr>
      </w:pPr>
    </w:p>
    <w:p w14:paraId="6A4BD155" w14:textId="7114595F" w:rsidR="007B7F72" w:rsidRDefault="007B7F72" w:rsidP="004672E4">
      <w:pPr>
        <w:pStyle w:val="ListParagraph"/>
        <w:numPr>
          <w:ilvl w:val="0"/>
          <w:numId w:val="10"/>
        </w:numPr>
        <w:spacing w:before="100" w:beforeAutospacing="1" w:after="120"/>
        <w:jc w:val="both"/>
        <w:rPr>
          <w:b/>
          <w:bCs/>
          <w:szCs w:val="24"/>
        </w:rPr>
      </w:pPr>
      <w:r>
        <w:rPr>
          <w:b/>
          <w:bCs/>
          <w:szCs w:val="24"/>
        </w:rPr>
        <w:lastRenderedPageBreak/>
        <mc:AlternateContent>
          <mc:Choice Requires="wps">
            <w:drawing>
              <wp:anchor distT="45720" distB="45720" distL="114300" distR="114300" simplePos="0" relativeHeight="251660288" behindDoc="0" locked="0" layoutInCell="1" allowOverlap="1" wp14:anchorId="12EC66E1" wp14:editId="12337FBD">
                <wp:simplePos x="0" y="0"/>
                <wp:positionH relativeFrom="column">
                  <wp:posOffset>229870</wp:posOffset>
                </wp:positionH>
                <wp:positionV relativeFrom="paragraph">
                  <wp:posOffset>552450</wp:posOffset>
                </wp:positionV>
                <wp:extent cx="5485130" cy="2962275"/>
                <wp:effectExtent l="10795" t="9525" r="9525" b="952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5130" cy="2962275"/>
                        </a:xfrm>
                        <a:prstGeom prst="rect">
                          <a:avLst/>
                        </a:prstGeom>
                        <a:solidFill>
                          <a:srgbClr val="FFFFFF"/>
                        </a:solidFill>
                        <a:ln w="9525">
                          <a:solidFill>
                            <a:srgbClr val="000000"/>
                          </a:solidFill>
                          <a:miter lim="800000"/>
                          <a:headEnd/>
                          <a:tailEnd/>
                        </a:ln>
                      </wps:spPr>
                      <wps:txbx>
                        <w:txbxContent>
                          <w:p w14:paraId="60621367" w14:textId="77777777" w:rsidR="007B7F72" w:rsidRDefault="007B7F72" w:rsidP="007B7F72"/>
                          <w:p w14:paraId="2D8F301C" w14:textId="77777777" w:rsidR="007B7F72" w:rsidRDefault="007B7F72" w:rsidP="007B7F72"/>
                          <w:p w14:paraId="693565E8" w14:textId="77777777" w:rsidR="007B7F72" w:rsidRDefault="007B7F72" w:rsidP="007B7F72"/>
                          <w:p w14:paraId="409356EA" w14:textId="77777777" w:rsidR="007B7F72" w:rsidRDefault="007B7F72" w:rsidP="007B7F72"/>
                          <w:p w14:paraId="6F7A1C7B" w14:textId="77777777" w:rsidR="007B7F72" w:rsidRDefault="007B7F72" w:rsidP="007B7F72"/>
                          <w:p w14:paraId="3AA393D8" w14:textId="77777777" w:rsidR="007B7F72" w:rsidRDefault="007B7F72" w:rsidP="007B7F72"/>
                          <w:p w14:paraId="306B945F" w14:textId="77777777" w:rsidR="007B7F72" w:rsidRDefault="007B7F72" w:rsidP="007B7F72"/>
                          <w:p w14:paraId="2A27BE41" w14:textId="77777777" w:rsidR="007B7F72" w:rsidRDefault="007B7F72" w:rsidP="007B7F72"/>
                          <w:p w14:paraId="51BA90DD" w14:textId="77777777" w:rsidR="007B7F72" w:rsidRDefault="007B7F72" w:rsidP="007B7F72"/>
                          <w:p w14:paraId="7D545289" w14:textId="77777777" w:rsidR="007B7F72" w:rsidRDefault="007B7F72" w:rsidP="007B7F72"/>
                          <w:p w14:paraId="26EF5353" w14:textId="77777777" w:rsidR="007B7F72" w:rsidRDefault="007B7F72" w:rsidP="007B7F72"/>
                          <w:p w14:paraId="465C4CE0" w14:textId="77777777" w:rsidR="007B7F72" w:rsidRDefault="007B7F72" w:rsidP="007B7F72"/>
                          <w:p w14:paraId="5DFE1047" w14:textId="77777777" w:rsidR="007B7F72" w:rsidRDefault="007B7F72" w:rsidP="007B7F72"/>
                          <w:p w14:paraId="76C36B00" w14:textId="77777777" w:rsidR="007B7F72" w:rsidRDefault="007B7F72" w:rsidP="007B7F72"/>
                          <w:p w14:paraId="41ECDED4" w14:textId="77777777" w:rsidR="007B7F72" w:rsidRDefault="007B7F72" w:rsidP="007B7F72"/>
                          <w:p w14:paraId="372D405C" w14:textId="77777777" w:rsidR="007B7F72" w:rsidRDefault="007B7F72" w:rsidP="007B7F72"/>
                          <w:p w14:paraId="5E0ADEFD" w14:textId="77777777" w:rsidR="007B7F72" w:rsidRDefault="007B7F72" w:rsidP="007B7F72"/>
                          <w:p w14:paraId="62197A62" w14:textId="77777777" w:rsidR="007B7F72" w:rsidRDefault="007B7F72" w:rsidP="007B7F72"/>
                          <w:p w14:paraId="0678DFB7" w14:textId="77777777" w:rsidR="007B7F72" w:rsidRDefault="007B7F72" w:rsidP="007B7F72"/>
                          <w:p w14:paraId="662B2859" w14:textId="77777777" w:rsidR="007B7F72" w:rsidRDefault="007B7F72" w:rsidP="007B7F72"/>
                          <w:p w14:paraId="20B7D95E" w14:textId="77777777" w:rsidR="007B7F72" w:rsidRDefault="007B7F72" w:rsidP="007B7F72"/>
                          <w:p w14:paraId="481AA85D" w14:textId="77777777" w:rsidR="007B7F72" w:rsidRDefault="007B7F72" w:rsidP="007B7F72"/>
                          <w:p w14:paraId="41B9E0FC" w14:textId="77777777" w:rsidR="007B7F72" w:rsidRDefault="007B7F72" w:rsidP="007B7F72"/>
                          <w:p w14:paraId="12F8FE4A" w14:textId="77777777" w:rsidR="007B7F72" w:rsidRDefault="007B7F72" w:rsidP="007B7F72"/>
                          <w:p w14:paraId="75400F15" w14:textId="77777777" w:rsidR="007B7F72" w:rsidRDefault="007B7F72" w:rsidP="007B7F72"/>
                          <w:p w14:paraId="358F8D4B" w14:textId="77777777" w:rsidR="007B7F72" w:rsidRDefault="007B7F72" w:rsidP="007B7F72"/>
                          <w:p w14:paraId="5F2C490A" w14:textId="77777777" w:rsidR="007B7F72" w:rsidRDefault="007B7F72" w:rsidP="007B7F72"/>
                          <w:p w14:paraId="40FAF9D2" w14:textId="77777777" w:rsidR="007B7F72" w:rsidRDefault="007B7F72" w:rsidP="007B7F72"/>
                          <w:p w14:paraId="774ECA6C" w14:textId="77777777" w:rsidR="007B7F72" w:rsidRDefault="007B7F72" w:rsidP="007B7F72"/>
                          <w:p w14:paraId="24B888F9" w14:textId="77777777" w:rsidR="007B7F72" w:rsidRDefault="007B7F72" w:rsidP="007B7F7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2EC66E1" id="_x0000_s1027" type="#_x0000_t202" style="position:absolute;left:0;text-align:left;margin-left:18.1pt;margin-top:43.5pt;width:431.9pt;height:233.2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">
                <v:textbox>
                  <w:txbxContent>
                    <w:p w14:paraId="60621367" w14:textId="77777777" w:rsidR="007B7F72" w:rsidRDefault="007B7F72" w:rsidP="007B7F72"/>
                    <w:p w14:paraId="2D8F301C" w14:textId="77777777" w:rsidR="007B7F72" w:rsidRDefault="007B7F72" w:rsidP="007B7F72"/>
                    <w:p w14:paraId="693565E8" w14:textId="77777777" w:rsidR="007B7F72" w:rsidRDefault="007B7F72" w:rsidP="007B7F72"/>
                    <w:p w14:paraId="409356EA" w14:textId="77777777" w:rsidR="007B7F72" w:rsidRDefault="007B7F72" w:rsidP="007B7F72"/>
                    <w:p w14:paraId="6F7A1C7B" w14:textId="77777777" w:rsidR="007B7F72" w:rsidRDefault="007B7F72" w:rsidP="007B7F72"/>
                    <w:p w14:paraId="3AA393D8" w14:textId="77777777" w:rsidR="007B7F72" w:rsidRDefault="007B7F72" w:rsidP="007B7F72"/>
                    <w:p w14:paraId="306B945F" w14:textId="77777777" w:rsidR="007B7F72" w:rsidRDefault="007B7F72" w:rsidP="007B7F72"/>
                    <w:p w14:paraId="2A27BE41" w14:textId="77777777" w:rsidR="007B7F72" w:rsidRDefault="007B7F72" w:rsidP="007B7F72"/>
                    <w:p w14:paraId="51BA90DD" w14:textId="77777777" w:rsidR="007B7F72" w:rsidRDefault="007B7F72" w:rsidP="007B7F72"/>
                    <w:p w14:paraId="7D545289" w14:textId="77777777" w:rsidR="007B7F72" w:rsidRDefault="007B7F72" w:rsidP="007B7F72"/>
                    <w:p w14:paraId="26EF5353" w14:textId="77777777" w:rsidR="007B7F72" w:rsidRDefault="007B7F72" w:rsidP="007B7F72"/>
                    <w:p w14:paraId="465C4CE0" w14:textId="77777777" w:rsidR="007B7F72" w:rsidRDefault="007B7F72" w:rsidP="007B7F72"/>
                    <w:p w14:paraId="5DFE1047" w14:textId="77777777" w:rsidR="007B7F72" w:rsidRDefault="007B7F72" w:rsidP="007B7F72"/>
                    <w:p w14:paraId="76C36B00" w14:textId="77777777" w:rsidR="007B7F72" w:rsidRDefault="007B7F72" w:rsidP="007B7F72"/>
                    <w:p w14:paraId="41ECDED4" w14:textId="77777777" w:rsidR="007B7F72" w:rsidRDefault="007B7F72" w:rsidP="007B7F72"/>
                    <w:p w14:paraId="372D405C" w14:textId="77777777" w:rsidR="007B7F72" w:rsidRDefault="007B7F72" w:rsidP="007B7F72"/>
                    <w:p w14:paraId="5E0ADEFD" w14:textId="77777777" w:rsidR="007B7F72" w:rsidRDefault="007B7F72" w:rsidP="007B7F72"/>
                    <w:p w14:paraId="62197A62" w14:textId="77777777" w:rsidR="007B7F72" w:rsidRDefault="007B7F72" w:rsidP="007B7F72"/>
                    <w:p w14:paraId="0678DFB7" w14:textId="77777777" w:rsidR="007B7F72" w:rsidRDefault="007B7F72" w:rsidP="007B7F72"/>
                    <w:p w14:paraId="662B2859" w14:textId="77777777" w:rsidR="007B7F72" w:rsidRDefault="007B7F72" w:rsidP="007B7F72"/>
                    <w:p w14:paraId="20B7D95E" w14:textId="77777777" w:rsidR="007B7F72" w:rsidRDefault="007B7F72" w:rsidP="007B7F72"/>
                    <w:p w14:paraId="481AA85D" w14:textId="77777777" w:rsidR="007B7F72" w:rsidRDefault="007B7F72" w:rsidP="007B7F72"/>
                    <w:p w14:paraId="41B9E0FC" w14:textId="77777777" w:rsidR="007B7F72" w:rsidRDefault="007B7F72" w:rsidP="007B7F72"/>
                    <w:p w14:paraId="12F8FE4A" w14:textId="77777777" w:rsidR="007B7F72" w:rsidRDefault="007B7F72" w:rsidP="007B7F72"/>
                    <w:p w14:paraId="75400F15" w14:textId="77777777" w:rsidR="007B7F72" w:rsidRDefault="007B7F72" w:rsidP="007B7F72"/>
                    <w:p w14:paraId="358F8D4B" w14:textId="77777777" w:rsidR="007B7F72" w:rsidRDefault="007B7F72" w:rsidP="007B7F72"/>
                    <w:p w14:paraId="5F2C490A" w14:textId="77777777" w:rsidR="007B7F72" w:rsidRDefault="007B7F72" w:rsidP="007B7F72"/>
                    <w:p w14:paraId="40FAF9D2" w14:textId="77777777" w:rsidR="007B7F72" w:rsidRDefault="007B7F72" w:rsidP="007B7F72"/>
                    <w:p w14:paraId="774ECA6C" w14:textId="77777777" w:rsidR="007B7F72" w:rsidRDefault="007B7F72" w:rsidP="007B7F72"/>
                    <w:p w14:paraId="24B888F9" w14:textId="77777777" w:rsidR="007B7F72" w:rsidRDefault="007B7F72" w:rsidP="007B7F72"/>
                  </w:txbxContent>
                </v:textbox>
                <w10:wrap type="square"/>
              </v:shape>
            </w:pict>
          </mc:Fallback>
        </mc:AlternateContent>
      </w:r>
      <w:r w:rsidRPr="007B7F72">
        <w:rPr>
          <w:b/>
          <w:bCs/>
          <w:szCs w:val="24"/>
        </w:rPr>
        <w:t xml:space="preserve">Describe the target audience for implementing the project and how it will be incorporated into K-12 classrooms </w:t>
      </w:r>
    </w:p>
    <w:p w14:paraId="79AAAA3A" w14:textId="77777777" w:rsidR="007B7F72" w:rsidRPr="007B7F72" w:rsidRDefault="007B7F72" w:rsidP="007B7F72">
      <w:pPr>
        <w:pStyle w:val="ListParagraph"/>
        <w:rPr>
          <w:b/>
          <w:bCs/>
          <w:szCs w:val="24"/>
        </w:rPr>
      </w:pPr>
    </w:p>
    <w:p w14:paraId="2351790B" w14:textId="77777777" w:rsidR="007B7F72" w:rsidRDefault="007B7F72" w:rsidP="007B7F72">
      <w:pPr>
        <w:pStyle w:val="ListParagraph"/>
        <w:numPr>
          <w:ilvl w:val="0"/>
          <w:numId w:val="10"/>
        </w:numPr>
        <w:spacing w:before="100" w:beforeAutospacing="1" w:after="120"/>
        <w:jc w:val="both"/>
        <w:rPr>
          <w:b/>
          <w:bCs/>
          <w:szCs w:val="24"/>
        </w:rPr>
      </w:pPr>
      <w:r w:rsidRPr="00DC600B">
        <w:rPr>
          <w:b/>
          <w:bCs/>
          <w:szCs w:val="24"/>
        </w:rPr>
        <w:t>Timeline/plan of action and implementation during the spring semester of 2020</w:t>
      </w:r>
    </w:p>
    <w:p w14:paraId="079D6C26" w14:textId="77777777" w:rsidR="007B7F72" w:rsidRDefault="007B7F72" w:rsidP="007B7F72">
      <w:pPr>
        <w:spacing w:before="100" w:beforeAutospacing="1" w:after="120"/>
        <w:jc w:val="both"/>
        <w:rPr>
          <w:b/>
          <w:bCs/>
          <w:szCs w:val="24"/>
        </w:rPr>
      </w:pPr>
      <w:r>
        <w:rPr>
          <w:b/>
          <w:bCs/>
          <w:szCs w:val="24"/>
        </w:rPr>
        <mc:AlternateContent>
          <mc:Choice Requires="wps">
            <w:drawing>
              <wp:anchor distT="45720" distB="45720" distL="114300" distR="114300" simplePos="0" relativeHeight="251661312" behindDoc="0" locked="0" layoutInCell="1" allowOverlap="1" wp14:anchorId="5CB83067" wp14:editId="2125C8D8">
                <wp:simplePos x="0" y="0"/>
                <wp:positionH relativeFrom="column">
                  <wp:posOffset>229870</wp:posOffset>
                </wp:positionH>
                <wp:positionV relativeFrom="paragraph">
                  <wp:posOffset>135890</wp:posOffset>
                </wp:positionV>
                <wp:extent cx="5485130" cy="3133725"/>
                <wp:effectExtent l="10795" t="5080" r="9525" b="1397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5130" cy="3133725"/>
                        </a:xfrm>
                        <a:prstGeom prst="rect">
                          <a:avLst/>
                        </a:prstGeom>
                        <a:solidFill>
                          <a:srgbClr val="FFFFFF"/>
                        </a:solidFill>
                        <a:ln w="9525">
                          <a:solidFill>
                            <a:srgbClr val="000000"/>
                          </a:solidFill>
                          <a:miter lim="800000"/>
                          <a:headEnd/>
                          <a:tailEnd/>
                        </a:ln>
                      </wps:spPr>
                      <wps:txbx>
                        <w:txbxContent>
                          <w:p w14:paraId="739F6FE8" w14:textId="77777777" w:rsidR="007B7F72" w:rsidRDefault="007B7F72" w:rsidP="007B7F72"/>
                          <w:p w14:paraId="4694FFA8" w14:textId="77777777" w:rsidR="007B7F72" w:rsidRDefault="007B7F72" w:rsidP="007B7F72"/>
                          <w:p w14:paraId="5D20AAEB" w14:textId="77777777" w:rsidR="007B7F72" w:rsidRDefault="007B7F72" w:rsidP="007B7F72"/>
                          <w:p w14:paraId="4949DFDF" w14:textId="77777777" w:rsidR="007B7F72" w:rsidRDefault="007B7F72" w:rsidP="007B7F72"/>
                          <w:p w14:paraId="321E5A6F" w14:textId="77777777" w:rsidR="007B7F72" w:rsidRDefault="007B7F72" w:rsidP="007B7F72"/>
                          <w:p w14:paraId="518027CB" w14:textId="77777777" w:rsidR="007B7F72" w:rsidRDefault="007B7F72" w:rsidP="007B7F72"/>
                          <w:p w14:paraId="3C837DEC" w14:textId="77777777" w:rsidR="007B7F72" w:rsidRDefault="007B7F72" w:rsidP="007B7F72"/>
                          <w:p w14:paraId="1B82A526" w14:textId="77777777" w:rsidR="007B7F72" w:rsidRDefault="007B7F72" w:rsidP="007B7F72"/>
                          <w:p w14:paraId="7E06512F" w14:textId="77777777" w:rsidR="007B7F72" w:rsidRDefault="007B7F72" w:rsidP="007B7F72"/>
                          <w:p w14:paraId="5365629F" w14:textId="77777777" w:rsidR="007B7F72" w:rsidRDefault="007B7F72" w:rsidP="007B7F72"/>
                          <w:p w14:paraId="738552FD" w14:textId="77777777" w:rsidR="007B7F72" w:rsidRDefault="007B7F72" w:rsidP="007B7F72"/>
                          <w:p w14:paraId="5CCD9CF5" w14:textId="77777777" w:rsidR="007B7F72" w:rsidRDefault="007B7F72" w:rsidP="007B7F72"/>
                          <w:p w14:paraId="570B5651" w14:textId="77777777" w:rsidR="007B7F72" w:rsidRDefault="007B7F72" w:rsidP="007B7F72"/>
                          <w:p w14:paraId="68FB502B" w14:textId="77777777" w:rsidR="007B7F72" w:rsidRDefault="007B7F72" w:rsidP="007B7F72"/>
                          <w:p w14:paraId="0C3F6D4C" w14:textId="77777777" w:rsidR="007B7F72" w:rsidRDefault="007B7F72" w:rsidP="007B7F72"/>
                          <w:p w14:paraId="7850B0C2" w14:textId="77777777" w:rsidR="007B7F72" w:rsidRDefault="007B7F72" w:rsidP="007B7F72"/>
                          <w:p w14:paraId="4A99EC80" w14:textId="77777777" w:rsidR="007B7F72" w:rsidRDefault="007B7F72" w:rsidP="007B7F72"/>
                          <w:p w14:paraId="0E12C53E" w14:textId="77777777" w:rsidR="007B7F72" w:rsidRDefault="007B7F72" w:rsidP="007B7F72"/>
                          <w:p w14:paraId="01258DBB" w14:textId="77777777" w:rsidR="007B7F72" w:rsidRDefault="007B7F72" w:rsidP="007B7F72"/>
                          <w:p w14:paraId="18BAE6E0" w14:textId="77777777" w:rsidR="007B7F72" w:rsidRDefault="007B7F72" w:rsidP="007B7F72"/>
                          <w:p w14:paraId="5537CBBC" w14:textId="77777777" w:rsidR="007B7F72" w:rsidRDefault="007B7F72" w:rsidP="007B7F72"/>
                          <w:p w14:paraId="588FBEA7" w14:textId="77777777" w:rsidR="007B7F72" w:rsidRDefault="007B7F72" w:rsidP="007B7F72"/>
                          <w:p w14:paraId="1D91FC9D" w14:textId="77777777" w:rsidR="007B7F72" w:rsidRDefault="007B7F72" w:rsidP="007B7F72"/>
                          <w:p w14:paraId="0494D4C0" w14:textId="77777777" w:rsidR="007B7F72" w:rsidRDefault="007B7F72" w:rsidP="007B7F72"/>
                          <w:p w14:paraId="5CB288B0" w14:textId="77777777" w:rsidR="007B7F72" w:rsidRDefault="007B7F72" w:rsidP="007B7F72"/>
                          <w:p w14:paraId="4832B7F5" w14:textId="77777777" w:rsidR="007B7F72" w:rsidRDefault="007B7F72" w:rsidP="007B7F72"/>
                          <w:p w14:paraId="5CC7FAAF" w14:textId="77777777" w:rsidR="007B7F72" w:rsidRDefault="007B7F72" w:rsidP="007B7F72"/>
                          <w:p w14:paraId="7EE8ECC1" w14:textId="77777777" w:rsidR="007B7F72" w:rsidRDefault="007B7F72" w:rsidP="007B7F72"/>
                          <w:p w14:paraId="48CF9881" w14:textId="77777777" w:rsidR="007B7F72" w:rsidRDefault="007B7F72" w:rsidP="007B7F72"/>
                          <w:p w14:paraId="5F1A7862" w14:textId="77777777" w:rsidR="007B7F72" w:rsidRDefault="007B7F72" w:rsidP="007B7F7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CB83067" id="_x0000_s1028" type="#_x0000_t202" style="position:absolute;left:0;text-align:left;margin-left:18.1pt;margin-top:10.7pt;width:431.9pt;height:246.7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">
                <v:textbox>
                  <w:txbxContent>
                    <w:p w14:paraId="739F6FE8" w14:textId="77777777" w:rsidR="007B7F72" w:rsidRDefault="007B7F72" w:rsidP="007B7F72"/>
                    <w:p w14:paraId="4694FFA8" w14:textId="77777777" w:rsidR="007B7F72" w:rsidRDefault="007B7F72" w:rsidP="007B7F72"/>
                    <w:p w14:paraId="5D20AAEB" w14:textId="77777777" w:rsidR="007B7F72" w:rsidRDefault="007B7F72" w:rsidP="007B7F72"/>
                    <w:p w14:paraId="4949DFDF" w14:textId="77777777" w:rsidR="007B7F72" w:rsidRDefault="007B7F72" w:rsidP="007B7F72"/>
                    <w:p w14:paraId="321E5A6F" w14:textId="77777777" w:rsidR="007B7F72" w:rsidRDefault="007B7F72" w:rsidP="007B7F72"/>
                    <w:p w14:paraId="518027CB" w14:textId="77777777" w:rsidR="007B7F72" w:rsidRDefault="007B7F72" w:rsidP="007B7F72"/>
                    <w:p w14:paraId="3C837DEC" w14:textId="77777777" w:rsidR="007B7F72" w:rsidRDefault="007B7F72" w:rsidP="007B7F72"/>
                    <w:p w14:paraId="1B82A526" w14:textId="77777777" w:rsidR="007B7F72" w:rsidRDefault="007B7F72" w:rsidP="007B7F72"/>
                    <w:p w14:paraId="7E06512F" w14:textId="77777777" w:rsidR="007B7F72" w:rsidRDefault="007B7F72" w:rsidP="007B7F72"/>
                    <w:p w14:paraId="5365629F" w14:textId="77777777" w:rsidR="007B7F72" w:rsidRDefault="007B7F72" w:rsidP="007B7F72"/>
                    <w:p w14:paraId="738552FD" w14:textId="77777777" w:rsidR="007B7F72" w:rsidRDefault="007B7F72" w:rsidP="007B7F72"/>
                    <w:p w14:paraId="5CCD9CF5" w14:textId="77777777" w:rsidR="007B7F72" w:rsidRDefault="007B7F72" w:rsidP="007B7F72"/>
                    <w:p w14:paraId="570B5651" w14:textId="77777777" w:rsidR="007B7F72" w:rsidRDefault="007B7F72" w:rsidP="007B7F72"/>
                    <w:p w14:paraId="68FB502B" w14:textId="77777777" w:rsidR="007B7F72" w:rsidRDefault="007B7F72" w:rsidP="007B7F72"/>
                    <w:p w14:paraId="0C3F6D4C" w14:textId="77777777" w:rsidR="007B7F72" w:rsidRDefault="007B7F72" w:rsidP="007B7F72"/>
                    <w:p w14:paraId="7850B0C2" w14:textId="77777777" w:rsidR="007B7F72" w:rsidRDefault="007B7F72" w:rsidP="007B7F72"/>
                    <w:p w14:paraId="4A99EC80" w14:textId="77777777" w:rsidR="007B7F72" w:rsidRDefault="007B7F72" w:rsidP="007B7F72"/>
                    <w:p w14:paraId="0E12C53E" w14:textId="77777777" w:rsidR="007B7F72" w:rsidRDefault="007B7F72" w:rsidP="007B7F72"/>
                    <w:p w14:paraId="01258DBB" w14:textId="77777777" w:rsidR="007B7F72" w:rsidRDefault="007B7F72" w:rsidP="007B7F72"/>
                    <w:p w14:paraId="18BAE6E0" w14:textId="77777777" w:rsidR="007B7F72" w:rsidRDefault="007B7F72" w:rsidP="007B7F72"/>
                    <w:p w14:paraId="5537CBBC" w14:textId="77777777" w:rsidR="007B7F72" w:rsidRDefault="007B7F72" w:rsidP="007B7F72"/>
                    <w:p w14:paraId="588FBEA7" w14:textId="77777777" w:rsidR="007B7F72" w:rsidRDefault="007B7F72" w:rsidP="007B7F72"/>
                    <w:p w14:paraId="1D91FC9D" w14:textId="77777777" w:rsidR="007B7F72" w:rsidRDefault="007B7F72" w:rsidP="007B7F72"/>
                    <w:p w14:paraId="0494D4C0" w14:textId="77777777" w:rsidR="007B7F72" w:rsidRDefault="007B7F72" w:rsidP="007B7F72"/>
                    <w:p w14:paraId="5CB288B0" w14:textId="77777777" w:rsidR="007B7F72" w:rsidRDefault="007B7F72" w:rsidP="007B7F72"/>
                    <w:p w14:paraId="4832B7F5" w14:textId="77777777" w:rsidR="007B7F72" w:rsidRDefault="007B7F72" w:rsidP="007B7F72"/>
                    <w:p w14:paraId="5CC7FAAF" w14:textId="77777777" w:rsidR="007B7F72" w:rsidRDefault="007B7F72" w:rsidP="007B7F72"/>
                    <w:p w14:paraId="7EE8ECC1" w14:textId="77777777" w:rsidR="007B7F72" w:rsidRDefault="007B7F72" w:rsidP="007B7F72"/>
                    <w:p w14:paraId="48CF9881" w14:textId="77777777" w:rsidR="007B7F72" w:rsidRDefault="007B7F72" w:rsidP="007B7F72"/>
                    <w:p w14:paraId="5F1A7862" w14:textId="77777777" w:rsidR="007B7F72" w:rsidRDefault="007B7F72" w:rsidP="007B7F72"/>
                  </w:txbxContent>
                </v:textbox>
                <w10:wrap type="square"/>
              </v:shape>
            </w:pict>
          </mc:Fallback>
        </mc:AlternateContent>
      </w:r>
    </w:p>
    <w:p w14:paraId="3D4A966B" w14:textId="77777777" w:rsidR="007B7F72" w:rsidRDefault="007B7F72" w:rsidP="007B7F72">
      <w:pPr>
        <w:spacing w:before="100" w:beforeAutospacing="1" w:after="120"/>
        <w:jc w:val="both"/>
        <w:rPr>
          <w:b/>
          <w:bCs/>
          <w:szCs w:val="24"/>
        </w:rPr>
      </w:pPr>
    </w:p>
    <w:p w14:paraId="71794B94" w14:textId="77777777" w:rsidR="007B7F72" w:rsidRDefault="007B7F72" w:rsidP="007B7F72">
      <w:pPr>
        <w:spacing w:before="100" w:beforeAutospacing="1" w:after="120"/>
        <w:jc w:val="both"/>
        <w:rPr>
          <w:b/>
          <w:bCs/>
          <w:szCs w:val="24"/>
        </w:rPr>
      </w:pPr>
    </w:p>
    <w:p w14:paraId="55555C42" w14:textId="77777777" w:rsidR="007B7F72" w:rsidRDefault="007B7F72" w:rsidP="004672E4">
      <w:pPr>
        <w:pStyle w:val="ListParagraph"/>
        <w:numPr>
          <w:ilvl w:val="0"/>
          <w:numId w:val="10"/>
        </w:numPr>
        <w:spacing w:before="100" w:beforeAutospacing="1" w:after="120"/>
        <w:jc w:val="both"/>
        <w:rPr>
          <w:b/>
          <w:bCs/>
          <w:szCs w:val="24"/>
        </w:rPr>
      </w:pPr>
      <w:r w:rsidRPr="00DC600B">
        <w:rPr>
          <w:b/>
          <w:bCs/>
          <w:szCs w:val="24"/>
        </w:rPr>
        <w:t>Description of deliverable or outcome to be reported in the May session</w:t>
      </w:r>
    </w:p>
    <w:p w14:paraId="46C1349B" w14:textId="77777777" w:rsidR="007B7F72" w:rsidRPr="007B7F72" w:rsidRDefault="007B7F72" w:rsidP="007B7F72">
      <w:pPr>
        <w:spacing w:before="100" w:beforeAutospacing="1" w:after="120"/>
        <w:ind w:left="360"/>
        <w:jc w:val="both"/>
        <w:rPr>
          <w:b/>
          <w:bCs/>
          <w:szCs w:val="24"/>
        </w:rPr>
      </w:pPr>
      <w:r>
        <w:rPr>
          <w:b/>
          <w:bCs/>
          <w:szCs w:val="24"/>
        </w:rPr>
        <mc:AlternateContent>
          <mc:Choice Requires="wps">
            <w:drawing>
              <wp:anchor distT="45720" distB="45720" distL="114300" distR="114300" simplePos="0" relativeHeight="251662336" behindDoc="0" locked="0" layoutInCell="1" allowOverlap="1" wp14:anchorId="4196CFC0" wp14:editId="51ACC4F4">
                <wp:simplePos x="0" y="0"/>
                <wp:positionH relativeFrom="column">
                  <wp:posOffset>201295</wp:posOffset>
                </wp:positionH>
                <wp:positionV relativeFrom="paragraph">
                  <wp:posOffset>224155</wp:posOffset>
                </wp:positionV>
                <wp:extent cx="5485130" cy="3133725"/>
                <wp:effectExtent l="10795" t="9525" r="9525" b="952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5130" cy="3133725"/>
                        </a:xfrm>
                        <a:prstGeom prst="rect">
                          <a:avLst/>
                        </a:prstGeom>
                        <a:solidFill>
                          <a:srgbClr val="FFFFFF"/>
                        </a:solidFill>
                        <a:ln w="9525">
                          <a:solidFill>
                            <a:srgbClr val="000000"/>
                          </a:solidFill>
                          <a:miter lim="800000"/>
                          <a:headEnd/>
                          <a:tailEnd/>
                        </a:ln>
                      </wps:spPr>
                      <wps:txbx>
                        <w:txbxContent>
                          <w:p w14:paraId="4C97B266" w14:textId="77777777" w:rsidR="007B7F72" w:rsidRDefault="007B7F72" w:rsidP="007B7F72"/>
                          <w:p w14:paraId="72A3CCF7" w14:textId="77777777" w:rsidR="007B7F72" w:rsidRDefault="007B7F72" w:rsidP="007B7F72"/>
                          <w:p w14:paraId="10FB1EBD" w14:textId="77777777" w:rsidR="007B7F72" w:rsidRDefault="007B7F72" w:rsidP="007B7F72"/>
                          <w:p w14:paraId="0CD6E7A5" w14:textId="77777777" w:rsidR="007B7F72" w:rsidRDefault="007B7F72" w:rsidP="007B7F72"/>
                          <w:p w14:paraId="2B815426" w14:textId="77777777" w:rsidR="007B7F72" w:rsidRDefault="007B7F72" w:rsidP="007B7F72"/>
                          <w:p w14:paraId="1B85F9EB" w14:textId="77777777" w:rsidR="007B7F72" w:rsidRDefault="007B7F72" w:rsidP="007B7F72"/>
                          <w:p w14:paraId="7DD1641D" w14:textId="77777777" w:rsidR="007B7F72" w:rsidRDefault="007B7F72" w:rsidP="007B7F72"/>
                          <w:p w14:paraId="64FAB221" w14:textId="77777777" w:rsidR="007B7F72" w:rsidRDefault="007B7F72" w:rsidP="007B7F72"/>
                          <w:p w14:paraId="0090971A" w14:textId="77777777" w:rsidR="007B7F72" w:rsidRDefault="007B7F72" w:rsidP="007B7F72"/>
                          <w:p w14:paraId="46015E44" w14:textId="77777777" w:rsidR="007B7F72" w:rsidRDefault="007B7F72" w:rsidP="007B7F72"/>
                          <w:p w14:paraId="3D8A3BC8" w14:textId="77777777" w:rsidR="007B7F72" w:rsidRDefault="007B7F72" w:rsidP="007B7F72"/>
                          <w:p w14:paraId="7B244E3B" w14:textId="77777777" w:rsidR="007B7F72" w:rsidRDefault="007B7F72" w:rsidP="007B7F72"/>
                          <w:p w14:paraId="3ADA20D3" w14:textId="77777777" w:rsidR="007B7F72" w:rsidRDefault="007B7F72" w:rsidP="007B7F72"/>
                          <w:p w14:paraId="5D2A0E00" w14:textId="77777777" w:rsidR="007B7F72" w:rsidRDefault="007B7F72" w:rsidP="007B7F72"/>
                          <w:p w14:paraId="3167FD8D" w14:textId="77777777" w:rsidR="007B7F72" w:rsidRDefault="007B7F72" w:rsidP="007B7F72"/>
                          <w:p w14:paraId="7D76E51B" w14:textId="77777777" w:rsidR="007B7F72" w:rsidRDefault="007B7F72" w:rsidP="007B7F72"/>
                          <w:p w14:paraId="554049AC" w14:textId="77777777" w:rsidR="007B7F72" w:rsidRDefault="007B7F72" w:rsidP="007B7F72"/>
                          <w:p w14:paraId="1E5737E8" w14:textId="77777777" w:rsidR="007B7F72" w:rsidRDefault="007B7F72" w:rsidP="007B7F72"/>
                          <w:p w14:paraId="130892C1" w14:textId="77777777" w:rsidR="007B7F72" w:rsidRDefault="007B7F72" w:rsidP="007B7F72"/>
                          <w:p w14:paraId="4AF2B6ED" w14:textId="77777777" w:rsidR="007B7F72" w:rsidRDefault="007B7F72" w:rsidP="007B7F72"/>
                          <w:p w14:paraId="5C608082" w14:textId="77777777" w:rsidR="007B7F72" w:rsidRDefault="007B7F72" w:rsidP="007B7F72"/>
                          <w:p w14:paraId="7D2ECFF8" w14:textId="77777777" w:rsidR="007B7F72" w:rsidRDefault="007B7F72" w:rsidP="007B7F72"/>
                          <w:p w14:paraId="07ED47A5" w14:textId="77777777" w:rsidR="007B7F72" w:rsidRDefault="007B7F72" w:rsidP="007B7F72"/>
                          <w:p w14:paraId="34E243CF" w14:textId="77777777" w:rsidR="007B7F72" w:rsidRDefault="007B7F72" w:rsidP="007B7F72"/>
                          <w:p w14:paraId="67501EE2" w14:textId="77777777" w:rsidR="007B7F72" w:rsidRDefault="007B7F72" w:rsidP="007B7F72"/>
                          <w:p w14:paraId="07BDB745" w14:textId="77777777" w:rsidR="007B7F72" w:rsidRDefault="007B7F72" w:rsidP="007B7F72"/>
                          <w:p w14:paraId="142C8C83" w14:textId="77777777" w:rsidR="007B7F72" w:rsidRDefault="007B7F72" w:rsidP="007B7F72"/>
                          <w:p w14:paraId="0C174B25" w14:textId="77777777" w:rsidR="007B7F72" w:rsidRDefault="007B7F72" w:rsidP="007B7F72"/>
                          <w:p w14:paraId="74AA7DD7" w14:textId="77777777" w:rsidR="007B7F72" w:rsidRDefault="007B7F72" w:rsidP="007B7F72"/>
                          <w:p w14:paraId="4BAA922C" w14:textId="77777777" w:rsidR="007B7F72" w:rsidRDefault="007B7F72" w:rsidP="007B7F7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196CFC0" id="_x0000_s1029" type="#_x0000_t202" style="position:absolute;left:0;text-align:left;margin-left:15.85pt;margin-top:17.65pt;width:431.9pt;height:246.7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">
                <v:textbox>
                  <w:txbxContent>
                    <w:p w14:paraId="4C97B266" w14:textId="77777777" w:rsidR="007B7F72" w:rsidRDefault="007B7F72" w:rsidP="007B7F72"/>
                    <w:p w14:paraId="72A3CCF7" w14:textId="77777777" w:rsidR="007B7F72" w:rsidRDefault="007B7F72" w:rsidP="007B7F72"/>
                    <w:p w14:paraId="10FB1EBD" w14:textId="77777777" w:rsidR="007B7F72" w:rsidRDefault="007B7F72" w:rsidP="007B7F72"/>
                    <w:p w14:paraId="0CD6E7A5" w14:textId="77777777" w:rsidR="007B7F72" w:rsidRDefault="007B7F72" w:rsidP="007B7F72"/>
                    <w:p w14:paraId="2B815426" w14:textId="77777777" w:rsidR="007B7F72" w:rsidRDefault="007B7F72" w:rsidP="007B7F72"/>
                    <w:p w14:paraId="1B85F9EB" w14:textId="77777777" w:rsidR="007B7F72" w:rsidRDefault="007B7F72" w:rsidP="007B7F72"/>
                    <w:p w14:paraId="7DD1641D" w14:textId="77777777" w:rsidR="007B7F72" w:rsidRDefault="007B7F72" w:rsidP="007B7F72"/>
                    <w:p w14:paraId="64FAB221" w14:textId="77777777" w:rsidR="007B7F72" w:rsidRDefault="007B7F72" w:rsidP="007B7F72"/>
                    <w:p w14:paraId="0090971A" w14:textId="77777777" w:rsidR="007B7F72" w:rsidRDefault="007B7F72" w:rsidP="007B7F72"/>
                    <w:p w14:paraId="46015E44" w14:textId="77777777" w:rsidR="007B7F72" w:rsidRDefault="007B7F72" w:rsidP="007B7F72"/>
                    <w:p w14:paraId="3D8A3BC8" w14:textId="77777777" w:rsidR="007B7F72" w:rsidRDefault="007B7F72" w:rsidP="007B7F72"/>
                    <w:p w14:paraId="7B244E3B" w14:textId="77777777" w:rsidR="007B7F72" w:rsidRDefault="007B7F72" w:rsidP="007B7F72"/>
                    <w:p w14:paraId="3ADA20D3" w14:textId="77777777" w:rsidR="007B7F72" w:rsidRDefault="007B7F72" w:rsidP="007B7F72"/>
                    <w:p w14:paraId="5D2A0E00" w14:textId="77777777" w:rsidR="007B7F72" w:rsidRDefault="007B7F72" w:rsidP="007B7F72"/>
                    <w:p w14:paraId="3167FD8D" w14:textId="77777777" w:rsidR="007B7F72" w:rsidRDefault="007B7F72" w:rsidP="007B7F72"/>
                    <w:p w14:paraId="7D76E51B" w14:textId="77777777" w:rsidR="007B7F72" w:rsidRDefault="007B7F72" w:rsidP="007B7F72"/>
                    <w:p w14:paraId="554049AC" w14:textId="77777777" w:rsidR="007B7F72" w:rsidRDefault="007B7F72" w:rsidP="007B7F72"/>
                    <w:p w14:paraId="1E5737E8" w14:textId="77777777" w:rsidR="007B7F72" w:rsidRDefault="007B7F72" w:rsidP="007B7F72"/>
                    <w:p w14:paraId="130892C1" w14:textId="77777777" w:rsidR="007B7F72" w:rsidRDefault="007B7F72" w:rsidP="007B7F72"/>
                    <w:p w14:paraId="4AF2B6ED" w14:textId="77777777" w:rsidR="007B7F72" w:rsidRDefault="007B7F72" w:rsidP="007B7F72"/>
                    <w:p w14:paraId="5C608082" w14:textId="77777777" w:rsidR="007B7F72" w:rsidRDefault="007B7F72" w:rsidP="007B7F72"/>
                    <w:p w14:paraId="7D2ECFF8" w14:textId="77777777" w:rsidR="007B7F72" w:rsidRDefault="007B7F72" w:rsidP="007B7F72"/>
                    <w:p w14:paraId="07ED47A5" w14:textId="77777777" w:rsidR="007B7F72" w:rsidRDefault="007B7F72" w:rsidP="007B7F72"/>
                    <w:p w14:paraId="34E243CF" w14:textId="77777777" w:rsidR="007B7F72" w:rsidRDefault="007B7F72" w:rsidP="007B7F72"/>
                    <w:p w14:paraId="67501EE2" w14:textId="77777777" w:rsidR="007B7F72" w:rsidRDefault="007B7F72" w:rsidP="007B7F72"/>
                    <w:p w14:paraId="07BDB745" w14:textId="77777777" w:rsidR="007B7F72" w:rsidRDefault="007B7F72" w:rsidP="007B7F72"/>
                    <w:p w14:paraId="142C8C83" w14:textId="77777777" w:rsidR="007B7F72" w:rsidRDefault="007B7F72" w:rsidP="007B7F72"/>
                    <w:p w14:paraId="0C174B25" w14:textId="77777777" w:rsidR="007B7F72" w:rsidRDefault="007B7F72" w:rsidP="007B7F72"/>
                    <w:p w14:paraId="74AA7DD7" w14:textId="77777777" w:rsidR="007B7F72" w:rsidRDefault="007B7F72" w:rsidP="007B7F72"/>
                    <w:p w14:paraId="4BAA922C" w14:textId="77777777" w:rsidR="007B7F72" w:rsidRDefault="007B7F72" w:rsidP="007B7F72"/>
                  </w:txbxContent>
                </v:textbox>
                <w10:wrap type="square"/>
              </v:shape>
            </w:pict>
          </mc:Fallback>
        </mc:AlternateContent>
      </w:r>
    </w:p>
    <w:p w14:paraId="7D0BF5F9" w14:textId="77777777" w:rsidR="006F3475" w:rsidRDefault="006F3475" w:rsidP="006F3475">
      <w:pPr>
        <w:pStyle w:val="ListParagraph"/>
        <w:numPr>
          <w:ilvl w:val="0"/>
          <w:numId w:val="10"/>
        </w:numPr>
        <w:spacing w:before="100" w:beforeAutospacing="1" w:after="120"/>
        <w:jc w:val="both"/>
        <w:rPr>
          <w:b/>
          <w:bCs/>
          <w:szCs w:val="24"/>
        </w:rPr>
      </w:pPr>
      <w:r w:rsidRPr="00DC600B">
        <w:rPr>
          <w:b/>
          <w:bCs/>
          <w:szCs w:val="24"/>
        </w:rPr>
        <w:t>T</w:t>
      </w:r>
      <w:r>
        <w:rPr>
          <w:b/>
          <w:bCs/>
          <w:szCs w:val="24"/>
        </w:rPr>
        <w:t>he people involved</w:t>
      </w:r>
    </w:p>
    <w:p w14:paraId="4EE83F3A" w14:textId="77777777" w:rsidR="006F3475" w:rsidRDefault="006F3475" w:rsidP="006F3475">
      <w:pPr>
        <w:pStyle w:val="ListParagraph"/>
        <w:numPr>
          <w:ilvl w:val="1"/>
          <w:numId w:val="10"/>
        </w:numPr>
        <w:spacing w:before="100" w:beforeAutospacing="1" w:after="120"/>
        <w:jc w:val="both"/>
        <w:rPr>
          <w:b/>
          <w:bCs/>
          <w:szCs w:val="24"/>
        </w:rPr>
      </w:pPr>
      <w:r>
        <w:rPr>
          <w:b/>
          <w:bCs/>
          <w:szCs w:val="24"/>
        </w:rPr>
        <w:t>MSU Graduate Student</w:t>
      </w:r>
    </w:p>
    <w:p w14:paraId="3ECE71F5" w14:textId="77777777" w:rsidR="006F3475" w:rsidRDefault="006F3475" w:rsidP="006F3475">
      <w:pPr>
        <w:pStyle w:val="ListParagraph"/>
        <w:spacing w:before="100" w:beforeAutospacing="1" w:after="120"/>
        <w:ind w:left="1440"/>
        <w:jc w:val="both"/>
        <w:rPr>
          <w:b/>
          <w:bCs/>
          <w:szCs w:val="24"/>
        </w:rPr>
      </w:pPr>
      <w:r>
        <w:rPr>
          <w:b/>
          <w:bCs/>
          <w:szCs w:val="24"/>
        </w:rPr>
        <w:t>Name: _________________________________________________</w:t>
      </w:r>
    </w:p>
    <w:p w14:paraId="10F68E56" w14:textId="77777777" w:rsidR="006F3475" w:rsidRPr="006F3475" w:rsidRDefault="006F3475" w:rsidP="006F3475">
      <w:pPr>
        <w:pStyle w:val="ListParagraph"/>
        <w:spacing w:before="100" w:beforeAutospacing="1" w:after="120"/>
        <w:ind w:left="1440"/>
        <w:jc w:val="both"/>
        <w:rPr>
          <w:b/>
          <w:bCs/>
          <w:szCs w:val="24"/>
        </w:rPr>
      </w:pPr>
      <w:r>
        <w:rPr>
          <w:b/>
          <w:bCs/>
          <w:szCs w:val="24"/>
        </w:rPr>
        <w:t>MSU NET ID: __________________________________________</w:t>
      </w:r>
    </w:p>
    <w:p w14:paraId="5DBF33E9" w14:textId="77777777" w:rsidR="006F3475" w:rsidRPr="006F3475" w:rsidRDefault="006F3475" w:rsidP="006F3475">
      <w:pPr>
        <w:pStyle w:val="ListParagraph"/>
        <w:spacing w:before="100" w:beforeAutospacing="1" w:after="120"/>
        <w:ind w:left="1440"/>
        <w:jc w:val="both"/>
        <w:rPr>
          <w:b/>
          <w:bCs/>
          <w:szCs w:val="24"/>
        </w:rPr>
      </w:pPr>
      <w:r>
        <w:rPr>
          <w:b/>
          <w:bCs/>
          <w:szCs w:val="24"/>
        </w:rPr>
        <w:t>MSU PID: _____________________________________________</w:t>
      </w:r>
    </w:p>
    <w:p w14:paraId="0B37541B" w14:textId="77777777" w:rsidR="006F3475" w:rsidRPr="006F3475" w:rsidRDefault="006F3475" w:rsidP="006F3475">
      <w:pPr>
        <w:pStyle w:val="ListParagraph"/>
        <w:spacing w:before="100" w:beforeAutospacing="1" w:after="120"/>
        <w:ind w:left="1440"/>
        <w:jc w:val="both"/>
        <w:rPr>
          <w:b/>
          <w:bCs/>
          <w:szCs w:val="24"/>
        </w:rPr>
      </w:pPr>
      <w:r>
        <w:rPr>
          <w:b/>
          <w:bCs/>
          <w:szCs w:val="24"/>
        </w:rPr>
        <w:t>Country of Citizenship: __________________________________</w:t>
      </w:r>
    </w:p>
    <w:p w14:paraId="64A236D8" w14:textId="77777777" w:rsidR="006F3475" w:rsidRPr="006F3475" w:rsidRDefault="006F3475" w:rsidP="006F3475">
      <w:pPr>
        <w:pStyle w:val="ListParagraph"/>
        <w:spacing w:before="100" w:beforeAutospacing="1" w:after="120"/>
        <w:ind w:left="1440"/>
        <w:jc w:val="both"/>
        <w:rPr>
          <w:b/>
          <w:bCs/>
          <w:szCs w:val="24"/>
        </w:rPr>
      </w:pPr>
      <w:r>
        <w:rPr>
          <w:b/>
          <w:bCs/>
          <w:szCs w:val="24"/>
        </w:rPr>
        <w:t>College: _______________________________________________</w:t>
      </w:r>
    </w:p>
    <w:p w14:paraId="3E1EEEA9" w14:textId="77777777" w:rsidR="006F3475" w:rsidRPr="006F3475" w:rsidRDefault="006F3475" w:rsidP="006F3475">
      <w:pPr>
        <w:pStyle w:val="ListParagraph"/>
        <w:spacing w:before="100" w:beforeAutospacing="1" w:after="120"/>
        <w:ind w:left="1440"/>
        <w:jc w:val="both"/>
        <w:rPr>
          <w:b/>
          <w:bCs/>
          <w:szCs w:val="24"/>
        </w:rPr>
      </w:pPr>
      <w:r>
        <w:rPr>
          <w:b/>
          <w:bCs/>
          <w:szCs w:val="24"/>
        </w:rPr>
        <w:t>Department: ___________________________________________</w:t>
      </w:r>
    </w:p>
    <w:p w14:paraId="43B69C57" w14:textId="77777777" w:rsidR="006F3475" w:rsidRPr="006F3475" w:rsidRDefault="006F3475" w:rsidP="006F3475">
      <w:pPr>
        <w:pStyle w:val="ListParagraph"/>
        <w:spacing w:before="100" w:beforeAutospacing="1" w:after="120"/>
        <w:ind w:left="1440"/>
        <w:jc w:val="both"/>
        <w:rPr>
          <w:b/>
          <w:bCs/>
          <w:szCs w:val="24"/>
        </w:rPr>
      </w:pPr>
      <w:r>
        <w:rPr>
          <w:b/>
          <w:bCs/>
          <w:szCs w:val="24"/>
        </w:rPr>
        <w:t>Program: ______________________________________________</w:t>
      </w:r>
    </w:p>
    <w:p w14:paraId="4F98925E" w14:textId="77777777" w:rsidR="006F3475" w:rsidRPr="006F3475" w:rsidRDefault="006F3475" w:rsidP="006F3475">
      <w:pPr>
        <w:pStyle w:val="ListParagraph"/>
        <w:spacing w:before="100" w:beforeAutospacing="1" w:after="120"/>
        <w:ind w:left="1440"/>
        <w:jc w:val="both"/>
        <w:rPr>
          <w:b/>
          <w:bCs/>
          <w:szCs w:val="24"/>
        </w:rPr>
      </w:pPr>
      <w:r>
        <w:rPr>
          <w:b/>
          <w:bCs/>
          <w:szCs w:val="24"/>
        </w:rPr>
        <w:t>Level (Master, Doctoral, other): ___________________________</w:t>
      </w:r>
    </w:p>
    <w:p w14:paraId="2B33F50B" w14:textId="77777777" w:rsidR="006F3475" w:rsidRDefault="006F3475" w:rsidP="006F3475">
      <w:pPr>
        <w:pStyle w:val="ListParagraph"/>
        <w:spacing w:before="100" w:beforeAutospacing="1" w:after="120"/>
        <w:ind w:left="1440"/>
        <w:jc w:val="both"/>
        <w:rPr>
          <w:b/>
          <w:bCs/>
          <w:szCs w:val="24"/>
        </w:rPr>
      </w:pPr>
      <w:r>
        <w:rPr>
          <w:b/>
          <w:bCs/>
          <w:szCs w:val="24"/>
        </w:rPr>
        <w:t>Phone: _________________________________________________</w:t>
      </w:r>
    </w:p>
    <w:p w14:paraId="034C791F" w14:textId="77777777" w:rsidR="006F3475" w:rsidRDefault="006F3475" w:rsidP="006F3475">
      <w:pPr>
        <w:pStyle w:val="ListParagraph"/>
        <w:numPr>
          <w:ilvl w:val="1"/>
          <w:numId w:val="10"/>
        </w:numPr>
        <w:spacing w:before="100" w:beforeAutospacing="1" w:after="120"/>
        <w:jc w:val="both"/>
        <w:rPr>
          <w:b/>
          <w:bCs/>
          <w:szCs w:val="24"/>
        </w:rPr>
      </w:pPr>
      <w:r>
        <w:rPr>
          <w:b/>
          <w:bCs/>
          <w:szCs w:val="24"/>
        </w:rPr>
        <w:lastRenderedPageBreak/>
        <w:t>K-12 Educator</w:t>
      </w:r>
    </w:p>
    <w:p w14:paraId="27CF50BD" w14:textId="77777777" w:rsidR="006F3475" w:rsidRDefault="006F3475" w:rsidP="006F3475">
      <w:pPr>
        <w:pStyle w:val="ListParagraph"/>
        <w:spacing w:before="100" w:beforeAutospacing="1" w:after="120"/>
        <w:ind w:left="1440"/>
        <w:jc w:val="both"/>
        <w:rPr>
          <w:b/>
          <w:bCs/>
          <w:szCs w:val="24"/>
        </w:rPr>
      </w:pPr>
      <w:r>
        <w:rPr>
          <w:b/>
          <w:bCs/>
          <w:szCs w:val="24"/>
        </w:rPr>
        <w:t>Name: _________________________________________________</w:t>
      </w:r>
    </w:p>
    <w:p w14:paraId="57591829" w14:textId="77777777" w:rsidR="006F3475" w:rsidRPr="006F3475" w:rsidRDefault="006F3475" w:rsidP="006F3475">
      <w:pPr>
        <w:pStyle w:val="ListParagraph"/>
        <w:spacing w:before="100" w:beforeAutospacing="1" w:after="120"/>
        <w:ind w:left="1440"/>
        <w:jc w:val="both"/>
        <w:rPr>
          <w:b/>
          <w:bCs/>
          <w:szCs w:val="24"/>
        </w:rPr>
      </w:pPr>
      <w:r>
        <w:rPr>
          <w:b/>
          <w:bCs/>
          <w:szCs w:val="24"/>
        </w:rPr>
        <w:t>Email: __________________________________________</w:t>
      </w:r>
    </w:p>
    <w:p w14:paraId="1000C1E7" w14:textId="77777777" w:rsidR="006F3475" w:rsidRPr="006F3475" w:rsidRDefault="006F3475" w:rsidP="006F3475">
      <w:pPr>
        <w:pStyle w:val="ListParagraph"/>
        <w:spacing w:before="100" w:beforeAutospacing="1" w:after="120"/>
        <w:ind w:left="1440"/>
        <w:jc w:val="both"/>
        <w:rPr>
          <w:b/>
          <w:bCs/>
          <w:szCs w:val="24"/>
        </w:rPr>
      </w:pPr>
      <w:r>
        <w:rPr>
          <w:b/>
          <w:bCs/>
          <w:szCs w:val="24"/>
        </w:rPr>
        <w:t>Phone: _____________________________________________</w:t>
      </w:r>
    </w:p>
    <w:p w14:paraId="081B68B4" w14:textId="77777777" w:rsidR="006F3475" w:rsidRPr="006F3475" w:rsidRDefault="006F3475" w:rsidP="006F3475">
      <w:pPr>
        <w:pStyle w:val="ListParagraph"/>
        <w:spacing w:before="100" w:beforeAutospacing="1" w:after="120"/>
        <w:ind w:left="1440"/>
        <w:jc w:val="both"/>
        <w:rPr>
          <w:b/>
          <w:bCs/>
          <w:szCs w:val="24"/>
        </w:rPr>
      </w:pPr>
      <w:r>
        <w:rPr>
          <w:b/>
          <w:bCs/>
          <w:szCs w:val="24"/>
        </w:rPr>
        <w:t>Place of work: __________________________________</w:t>
      </w:r>
    </w:p>
    <w:p w14:paraId="1E8C7432" w14:textId="77777777" w:rsidR="007B7F72" w:rsidRPr="006F3475" w:rsidRDefault="006F3475" w:rsidP="006F3475">
      <w:pPr>
        <w:pStyle w:val="ListParagraph"/>
        <w:spacing w:before="100" w:beforeAutospacing="1" w:after="120" w:line="480" w:lineRule="auto"/>
        <w:ind w:left="1440"/>
        <w:rPr>
          <w:b/>
          <w:bCs/>
          <w:szCs w:val="24"/>
        </w:rPr>
      </w:pPr>
      <w:r>
        <w:rPr>
          <w:b/>
          <w:bCs/>
          <w:szCs w:val="24"/>
        </w:rPr>
        <w:t>Description of your role as a K-12 educator (teacher/counselour/other, which levles, subject, any other important information): 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D525B7D" w14:textId="77777777" w:rsidR="006F3475" w:rsidRDefault="0035505B" w:rsidP="006F3475">
      <w:pPr>
        <w:pStyle w:val="ListParagraph"/>
        <w:numPr>
          <w:ilvl w:val="1"/>
          <w:numId w:val="10"/>
        </w:numPr>
        <w:spacing w:before="100" w:beforeAutospacing="1" w:after="120"/>
        <w:jc w:val="both"/>
        <w:rPr>
          <w:b/>
          <w:bCs/>
          <w:szCs w:val="24"/>
        </w:rPr>
      </w:pPr>
      <w:r>
        <w:rPr>
          <w:b/>
          <w:bCs/>
          <w:szCs w:val="24"/>
        </w:rPr>
        <mc:AlternateContent>
          <mc:Choice Requires="wps">
            <w:drawing>
              <wp:anchor distT="45720" distB="45720" distL="114300" distR="114300" simplePos="0" relativeHeight="251663360" behindDoc="0" locked="0" layoutInCell="1" allowOverlap="1" wp14:anchorId="6C0C9410" wp14:editId="39991855">
                <wp:simplePos x="0" y="0"/>
                <wp:positionH relativeFrom="column">
                  <wp:posOffset>542925</wp:posOffset>
                </wp:positionH>
                <wp:positionV relativeFrom="paragraph">
                  <wp:posOffset>589280</wp:posOffset>
                </wp:positionV>
                <wp:extent cx="5485130" cy="3333750"/>
                <wp:effectExtent l="0" t="0" r="20320"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5130" cy="3333750"/>
                        </a:xfrm>
                        <a:prstGeom prst="rect">
                          <a:avLst/>
                        </a:prstGeom>
                        <a:solidFill>
                          <a:srgbClr val="FFFFFF"/>
                        </a:solidFill>
                        <a:ln w="9525">
                          <a:solidFill>
                            <a:srgbClr val="000000"/>
                          </a:solidFill>
                          <a:miter lim="800000"/>
                          <a:headEnd/>
                          <a:tailEnd/>
                        </a:ln>
                      </wps:spPr>
                      <wps:txbx>
                        <w:txbxContent>
                          <w:p w14:paraId="1948D8DC" w14:textId="77777777" w:rsidR="007B7F72" w:rsidRDefault="007B7F72" w:rsidP="007B7F72"/>
                          <w:p w14:paraId="1AB43B14" w14:textId="77777777" w:rsidR="007B7F72" w:rsidRDefault="007B7F72" w:rsidP="007B7F72"/>
                          <w:p w14:paraId="0F4B28DD" w14:textId="77777777" w:rsidR="007B7F72" w:rsidRDefault="007B7F72" w:rsidP="007B7F72"/>
                          <w:p w14:paraId="516B5B69" w14:textId="77777777" w:rsidR="007B7F72" w:rsidRDefault="007B7F72" w:rsidP="007B7F72"/>
                          <w:p w14:paraId="1E9E9CAB" w14:textId="77777777" w:rsidR="007B7F72" w:rsidRDefault="007B7F72" w:rsidP="007B7F72"/>
                          <w:p w14:paraId="45ED1793" w14:textId="77777777" w:rsidR="007B7F72" w:rsidRDefault="007B7F72" w:rsidP="007B7F72"/>
                          <w:p w14:paraId="33AE38DF" w14:textId="77777777" w:rsidR="007B7F72" w:rsidRDefault="007B7F72" w:rsidP="007B7F72"/>
                          <w:p w14:paraId="3DC88E04" w14:textId="77777777" w:rsidR="007B7F72" w:rsidRDefault="007B7F72" w:rsidP="007B7F72"/>
                          <w:p w14:paraId="51FD0279" w14:textId="77777777" w:rsidR="007B7F72" w:rsidRDefault="007B7F72" w:rsidP="007B7F72"/>
                          <w:p w14:paraId="7254BFAF" w14:textId="77777777" w:rsidR="007B7F72" w:rsidRDefault="007B7F72" w:rsidP="007B7F72"/>
                          <w:p w14:paraId="384A93B6" w14:textId="77777777" w:rsidR="007B7F72" w:rsidRDefault="007B7F72" w:rsidP="007B7F72"/>
                          <w:p w14:paraId="20117FC4" w14:textId="77777777" w:rsidR="007B7F72" w:rsidRDefault="007B7F72" w:rsidP="007B7F72"/>
                          <w:p w14:paraId="5A5F4317" w14:textId="77777777" w:rsidR="007B7F72" w:rsidRDefault="007B7F72" w:rsidP="007B7F72"/>
                          <w:p w14:paraId="139DAEBD" w14:textId="77777777" w:rsidR="007B7F72" w:rsidRDefault="007B7F72" w:rsidP="007B7F72"/>
                          <w:p w14:paraId="234532EC" w14:textId="77777777" w:rsidR="007B7F72" w:rsidRDefault="007B7F72" w:rsidP="007B7F72"/>
                          <w:p w14:paraId="30BF4C4C" w14:textId="77777777" w:rsidR="007B7F72" w:rsidRDefault="007B7F72" w:rsidP="007B7F72"/>
                          <w:p w14:paraId="35DEBACE" w14:textId="77777777" w:rsidR="007B7F72" w:rsidRDefault="007B7F72" w:rsidP="007B7F72"/>
                          <w:p w14:paraId="3CB13758" w14:textId="77777777" w:rsidR="007B7F72" w:rsidRDefault="007B7F72" w:rsidP="007B7F72"/>
                          <w:p w14:paraId="75A501E2" w14:textId="77777777" w:rsidR="007B7F72" w:rsidRDefault="007B7F72" w:rsidP="007B7F72"/>
                          <w:p w14:paraId="56462FEA" w14:textId="77777777" w:rsidR="007B7F72" w:rsidRDefault="007B7F72" w:rsidP="007B7F72"/>
                          <w:p w14:paraId="5DA904BD" w14:textId="77777777" w:rsidR="007B7F72" w:rsidRDefault="007B7F72" w:rsidP="007B7F72"/>
                          <w:p w14:paraId="3827B39B" w14:textId="77777777" w:rsidR="007B7F72" w:rsidRDefault="007B7F72" w:rsidP="007B7F72"/>
                          <w:p w14:paraId="66221F31" w14:textId="77777777" w:rsidR="007B7F72" w:rsidRDefault="007B7F72" w:rsidP="007B7F72"/>
                          <w:p w14:paraId="46138B7E" w14:textId="77777777" w:rsidR="007B7F72" w:rsidRDefault="007B7F72" w:rsidP="007B7F72"/>
                          <w:p w14:paraId="76DB41CD" w14:textId="77777777" w:rsidR="007B7F72" w:rsidRDefault="007B7F72" w:rsidP="007B7F72"/>
                          <w:p w14:paraId="54785E4A" w14:textId="77777777" w:rsidR="007B7F72" w:rsidRDefault="007B7F72" w:rsidP="007B7F72"/>
                          <w:p w14:paraId="28C630CC" w14:textId="77777777" w:rsidR="007B7F72" w:rsidRDefault="007B7F72" w:rsidP="007B7F72"/>
                          <w:p w14:paraId="564ADBDF" w14:textId="77777777" w:rsidR="007B7F72" w:rsidRDefault="007B7F72" w:rsidP="007B7F72"/>
                          <w:p w14:paraId="10E1EB15" w14:textId="77777777" w:rsidR="007B7F72" w:rsidRDefault="007B7F72" w:rsidP="007B7F72"/>
                          <w:p w14:paraId="46043BC7" w14:textId="77777777" w:rsidR="007B7F72" w:rsidRDefault="007B7F72" w:rsidP="007B7F7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C0C9410" id="_x0000_s1030" type="#_x0000_t202" style="position:absolute;left:0;text-align:left;margin-left:42.75pt;margin-top:46.4pt;width:431.9pt;height:262.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">
                <v:textbox>
                  <w:txbxContent>
                    <w:p w14:paraId="1948D8DC" w14:textId="77777777" w:rsidR="007B7F72" w:rsidRDefault="007B7F72" w:rsidP="007B7F72"/>
                    <w:p w14:paraId="1AB43B14" w14:textId="77777777" w:rsidR="007B7F72" w:rsidRDefault="007B7F72" w:rsidP="007B7F72"/>
                    <w:p w14:paraId="0F4B28DD" w14:textId="77777777" w:rsidR="007B7F72" w:rsidRDefault="007B7F72" w:rsidP="007B7F72"/>
                    <w:p w14:paraId="516B5B69" w14:textId="77777777" w:rsidR="007B7F72" w:rsidRDefault="007B7F72" w:rsidP="007B7F72"/>
                    <w:p w14:paraId="1E9E9CAB" w14:textId="77777777" w:rsidR="007B7F72" w:rsidRDefault="007B7F72" w:rsidP="007B7F72"/>
                    <w:p w14:paraId="45ED1793" w14:textId="77777777" w:rsidR="007B7F72" w:rsidRDefault="007B7F72" w:rsidP="007B7F72"/>
                    <w:p w14:paraId="33AE38DF" w14:textId="77777777" w:rsidR="007B7F72" w:rsidRDefault="007B7F72" w:rsidP="007B7F72"/>
                    <w:p w14:paraId="3DC88E04" w14:textId="77777777" w:rsidR="007B7F72" w:rsidRDefault="007B7F72" w:rsidP="007B7F72"/>
                    <w:p w14:paraId="51FD0279" w14:textId="77777777" w:rsidR="007B7F72" w:rsidRDefault="007B7F72" w:rsidP="007B7F72"/>
                    <w:p w14:paraId="7254BFAF" w14:textId="77777777" w:rsidR="007B7F72" w:rsidRDefault="007B7F72" w:rsidP="007B7F72"/>
                    <w:p w14:paraId="384A93B6" w14:textId="77777777" w:rsidR="007B7F72" w:rsidRDefault="007B7F72" w:rsidP="007B7F72"/>
                    <w:p w14:paraId="20117FC4" w14:textId="77777777" w:rsidR="007B7F72" w:rsidRDefault="007B7F72" w:rsidP="007B7F72"/>
                    <w:p w14:paraId="5A5F4317" w14:textId="77777777" w:rsidR="007B7F72" w:rsidRDefault="007B7F72" w:rsidP="007B7F72"/>
                    <w:p w14:paraId="139DAEBD" w14:textId="77777777" w:rsidR="007B7F72" w:rsidRDefault="007B7F72" w:rsidP="007B7F72"/>
                    <w:p w14:paraId="234532EC" w14:textId="77777777" w:rsidR="007B7F72" w:rsidRDefault="007B7F72" w:rsidP="007B7F72"/>
                    <w:p w14:paraId="30BF4C4C" w14:textId="77777777" w:rsidR="007B7F72" w:rsidRDefault="007B7F72" w:rsidP="007B7F72"/>
                    <w:p w14:paraId="35DEBACE" w14:textId="77777777" w:rsidR="007B7F72" w:rsidRDefault="007B7F72" w:rsidP="007B7F72"/>
                    <w:p w14:paraId="3CB13758" w14:textId="77777777" w:rsidR="007B7F72" w:rsidRDefault="007B7F72" w:rsidP="007B7F72"/>
                    <w:p w14:paraId="75A501E2" w14:textId="77777777" w:rsidR="007B7F72" w:rsidRDefault="007B7F72" w:rsidP="007B7F72"/>
                    <w:p w14:paraId="56462FEA" w14:textId="77777777" w:rsidR="007B7F72" w:rsidRDefault="007B7F72" w:rsidP="007B7F72"/>
                    <w:p w14:paraId="5DA904BD" w14:textId="77777777" w:rsidR="007B7F72" w:rsidRDefault="007B7F72" w:rsidP="007B7F72"/>
                    <w:p w14:paraId="3827B39B" w14:textId="77777777" w:rsidR="007B7F72" w:rsidRDefault="007B7F72" w:rsidP="007B7F72"/>
                    <w:p w14:paraId="66221F31" w14:textId="77777777" w:rsidR="007B7F72" w:rsidRDefault="007B7F72" w:rsidP="007B7F72"/>
                    <w:p w14:paraId="46138B7E" w14:textId="77777777" w:rsidR="007B7F72" w:rsidRDefault="007B7F72" w:rsidP="007B7F72"/>
                    <w:p w14:paraId="76DB41CD" w14:textId="77777777" w:rsidR="007B7F72" w:rsidRDefault="007B7F72" w:rsidP="007B7F72"/>
                    <w:p w14:paraId="54785E4A" w14:textId="77777777" w:rsidR="007B7F72" w:rsidRDefault="007B7F72" w:rsidP="007B7F72"/>
                    <w:p w14:paraId="28C630CC" w14:textId="77777777" w:rsidR="007B7F72" w:rsidRDefault="007B7F72" w:rsidP="007B7F72"/>
                    <w:p w14:paraId="564ADBDF" w14:textId="77777777" w:rsidR="007B7F72" w:rsidRDefault="007B7F72" w:rsidP="007B7F72"/>
                    <w:p w14:paraId="10E1EB15" w14:textId="77777777" w:rsidR="007B7F72" w:rsidRDefault="007B7F72" w:rsidP="007B7F72"/>
                    <w:p w14:paraId="46043BC7" w14:textId="77777777" w:rsidR="007B7F72" w:rsidRDefault="007B7F72" w:rsidP="007B7F72"/>
                  </w:txbxContent>
                </v:textbox>
                <w10:wrap type="square"/>
              </v:shape>
            </w:pict>
          </mc:Fallback>
        </mc:AlternateContent>
      </w:r>
      <w:r w:rsidR="006F3475">
        <w:rPr>
          <w:b/>
          <w:bCs/>
          <w:szCs w:val="24"/>
        </w:rPr>
        <w:t>Other members of the group (if there is other Graduate Student or K-12 Educator, repeat the corresponding information from letter a or b).</w:t>
      </w:r>
    </w:p>
    <w:p w14:paraId="2B8C7C2A" w14:textId="77777777" w:rsidR="006F3475" w:rsidRPr="0035505B" w:rsidRDefault="006F3475" w:rsidP="0035505B">
      <w:pPr>
        <w:spacing w:before="100" w:beforeAutospacing="1" w:after="120"/>
        <w:jc w:val="both"/>
        <w:rPr>
          <w:b/>
          <w:bCs/>
          <w:szCs w:val="24"/>
        </w:rPr>
      </w:pPr>
    </w:p>
    <w:p w14:paraId="4784221C" w14:textId="77777777" w:rsidR="006F3475" w:rsidRDefault="006F3475" w:rsidP="006F3475">
      <w:pPr>
        <w:spacing w:before="100" w:beforeAutospacing="1" w:after="120"/>
        <w:jc w:val="both"/>
        <w:rPr>
          <w:b/>
          <w:bCs/>
          <w:szCs w:val="24"/>
        </w:rPr>
      </w:pPr>
    </w:p>
    <w:p w14:paraId="331D779F" w14:textId="77777777" w:rsidR="006F3475" w:rsidRPr="006F3475" w:rsidRDefault="006F3475" w:rsidP="006F3475">
      <w:pPr>
        <w:spacing w:before="100" w:beforeAutospacing="1" w:after="120"/>
        <w:jc w:val="both"/>
        <w:rPr>
          <w:b/>
          <w:bCs/>
          <w:szCs w:val="24"/>
        </w:rPr>
      </w:pPr>
    </w:p>
    <w:p w14:paraId="0C82D460" w14:textId="77777777" w:rsidR="006F3475" w:rsidRPr="006F3475" w:rsidRDefault="006F3475" w:rsidP="006F3475">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imes New Roman" w:eastAsia="Times New Roman" w:hAnsi="Times New Roman"/>
          <w:b/>
          <w:bCs/>
          <w:color w:val="auto"/>
          <w:szCs w:val="24"/>
          <w:u w:val="single"/>
        </w:rPr>
      </w:pPr>
    </w:p>
    <w:sectPr w:rsidR="006F3475" w:rsidRPr="006F3475" w:rsidSect="005524F7">
      <w:headerReference w:type="even" r:id="rId10"/>
      <w:headerReference w:type="default" r:id="rId11"/>
      <w:footerReference w:type="even" r:id="rId12"/>
      <w:footerReference w:type="default" r:id="rId13"/>
      <w:pgSz w:w="12240" w:h="15840"/>
      <w:pgMar w:top="1440" w:right="1440" w:bottom="1440" w:left="1440" w:header="72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ADBC95" w14:textId="77777777" w:rsidR="00337BC6" w:rsidRDefault="00337BC6">
      <w:r>
        <w:separator/>
      </w:r>
    </w:p>
  </w:endnote>
  <w:endnote w:type="continuationSeparator" w:id="0">
    <w:p w14:paraId="49A88A1D" w14:textId="77777777" w:rsidR="00337BC6" w:rsidRDefault="00337B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ヒラギノ角ゴ Pro W3">
    <w:charset w:val="00"/>
    <w:family w:val="roman"/>
    <w:pitch w:val="default"/>
  </w:font>
  <w:font w:name="Tahoma">
    <w:panose1 w:val="020B0604030504040204"/>
    <w:charset w:val="00"/>
    <w:family w:val="swiss"/>
    <w:pitch w:val="variable"/>
    <w:sig w:usb0="E1002EFF" w:usb1="C000605B" w:usb2="00000029" w:usb3="00000000" w:csb0="0001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AGaramond Bold">
    <w:altName w:val="Times New Roman"/>
    <w:charset w:val="00"/>
    <w:family w:val="auto"/>
    <w:pitch w:val="variable"/>
    <w:sig w:usb0="03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D81449" w14:textId="77777777" w:rsidR="00813346" w:rsidRDefault="00813346">
    <w:pPr>
      <w:pStyle w:val="HeaderFooter"/>
      <w:rPr>
        <w:rFonts w:ascii="Times New Roman" w:eastAsia="Times New Roman" w:hAnsi="Times New Roman"/>
        <w:color w:val="auto"/>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24B88" w14:textId="77777777" w:rsidR="00813346" w:rsidRDefault="00813346">
    <w:pPr>
      <w:pStyle w:val="HeaderFooter"/>
      <w:rPr>
        <w:rFonts w:ascii="Times New Roman" w:eastAsia="Times New Roman" w:hAnsi="Times New Roman"/>
        <w:color w:val="auto"/>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02F804" w14:textId="77777777" w:rsidR="00337BC6" w:rsidRDefault="00337BC6">
      <w:r>
        <w:separator/>
      </w:r>
    </w:p>
  </w:footnote>
  <w:footnote w:type="continuationSeparator" w:id="0">
    <w:p w14:paraId="6812C09D" w14:textId="77777777" w:rsidR="00337BC6" w:rsidRDefault="00337B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C29E3A" w14:textId="77777777" w:rsidR="00813346" w:rsidRDefault="00813346">
    <w:pPr>
      <w:pStyle w:val="HeaderFooter"/>
      <w:rPr>
        <w:rFonts w:ascii="Times New Roman" w:eastAsia="Times New Roman" w:hAnsi="Times New Roman"/>
        <w:color w:val="auto"/>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55435" w14:textId="77777777" w:rsidR="00813346" w:rsidRDefault="00813346">
    <w:pPr>
      <w:pStyle w:val="HeaderFooter"/>
      <w:rPr>
        <w:rFonts w:ascii="Times New Roman" w:eastAsia="Times New Roman" w:hAnsi="Times New Roman"/>
        <w:color w:val="auto"/>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A404D"/>
    <w:multiLevelType w:val="hybridMultilevel"/>
    <w:tmpl w:val="3AECE1BC"/>
    <w:lvl w:ilvl="0" w:tplc="430C7EAA">
      <w:start w:val="1"/>
      <w:numFmt w:val="decimal"/>
      <w:lvlText w:val="%1."/>
      <w:lvlJc w:val="left"/>
      <w:pPr>
        <w:tabs>
          <w:tab w:val="num" w:pos="720"/>
        </w:tabs>
        <w:ind w:left="720" w:hanging="360"/>
      </w:pPr>
    </w:lvl>
    <w:lvl w:ilvl="1" w:tplc="E3DC1DBE" w:tentative="1">
      <w:start w:val="1"/>
      <w:numFmt w:val="lowerLetter"/>
      <w:lvlText w:val="%2."/>
      <w:lvlJc w:val="left"/>
      <w:pPr>
        <w:tabs>
          <w:tab w:val="num" w:pos="1440"/>
        </w:tabs>
        <w:ind w:left="1440" w:hanging="360"/>
      </w:pPr>
    </w:lvl>
    <w:lvl w:ilvl="2" w:tplc="68B2E954" w:tentative="1">
      <w:start w:val="1"/>
      <w:numFmt w:val="lowerRoman"/>
      <w:lvlText w:val="%3."/>
      <w:lvlJc w:val="right"/>
      <w:pPr>
        <w:tabs>
          <w:tab w:val="num" w:pos="2160"/>
        </w:tabs>
        <w:ind w:left="2160" w:hanging="180"/>
      </w:pPr>
    </w:lvl>
    <w:lvl w:ilvl="3" w:tplc="CD1ADA4E" w:tentative="1">
      <w:start w:val="1"/>
      <w:numFmt w:val="decimal"/>
      <w:lvlText w:val="%4."/>
      <w:lvlJc w:val="left"/>
      <w:pPr>
        <w:tabs>
          <w:tab w:val="num" w:pos="2880"/>
        </w:tabs>
        <w:ind w:left="2880" w:hanging="360"/>
      </w:pPr>
    </w:lvl>
    <w:lvl w:ilvl="4" w:tplc="5C9E6F7C" w:tentative="1">
      <w:start w:val="1"/>
      <w:numFmt w:val="lowerLetter"/>
      <w:lvlText w:val="%5."/>
      <w:lvlJc w:val="left"/>
      <w:pPr>
        <w:tabs>
          <w:tab w:val="num" w:pos="3600"/>
        </w:tabs>
        <w:ind w:left="3600" w:hanging="360"/>
      </w:pPr>
    </w:lvl>
    <w:lvl w:ilvl="5" w:tplc="450EADE0" w:tentative="1">
      <w:start w:val="1"/>
      <w:numFmt w:val="lowerRoman"/>
      <w:lvlText w:val="%6."/>
      <w:lvlJc w:val="right"/>
      <w:pPr>
        <w:tabs>
          <w:tab w:val="num" w:pos="4320"/>
        </w:tabs>
        <w:ind w:left="4320" w:hanging="180"/>
      </w:pPr>
    </w:lvl>
    <w:lvl w:ilvl="6" w:tplc="161EF97E" w:tentative="1">
      <w:start w:val="1"/>
      <w:numFmt w:val="decimal"/>
      <w:lvlText w:val="%7."/>
      <w:lvlJc w:val="left"/>
      <w:pPr>
        <w:tabs>
          <w:tab w:val="num" w:pos="5040"/>
        </w:tabs>
        <w:ind w:left="5040" w:hanging="360"/>
      </w:pPr>
    </w:lvl>
    <w:lvl w:ilvl="7" w:tplc="1BEA4ED4" w:tentative="1">
      <w:start w:val="1"/>
      <w:numFmt w:val="lowerLetter"/>
      <w:lvlText w:val="%8."/>
      <w:lvlJc w:val="left"/>
      <w:pPr>
        <w:tabs>
          <w:tab w:val="num" w:pos="5760"/>
        </w:tabs>
        <w:ind w:left="5760" w:hanging="360"/>
      </w:pPr>
    </w:lvl>
    <w:lvl w:ilvl="8" w:tplc="87E85DEE" w:tentative="1">
      <w:start w:val="1"/>
      <w:numFmt w:val="lowerRoman"/>
      <w:lvlText w:val="%9."/>
      <w:lvlJc w:val="right"/>
      <w:pPr>
        <w:tabs>
          <w:tab w:val="num" w:pos="6480"/>
        </w:tabs>
        <w:ind w:left="6480" w:hanging="180"/>
      </w:pPr>
    </w:lvl>
  </w:abstractNum>
  <w:abstractNum w:abstractNumId="1" w15:restartNumberingAfterBreak="0">
    <w:nsid w:val="17EA3002"/>
    <w:multiLevelType w:val="hybridMultilevel"/>
    <w:tmpl w:val="0C4E58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0F3579"/>
    <w:multiLevelType w:val="multilevel"/>
    <w:tmpl w:val="45DA5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4726F51"/>
    <w:multiLevelType w:val="hybridMultilevel"/>
    <w:tmpl w:val="5FEAF71A"/>
    <w:lvl w:ilvl="0" w:tplc="E4228A04">
      <w:start w:val="5"/>
      <w:numFmt w:val="decimal"/>
      <w:lvlText w:val="%1"/>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533553"/>
    <w:multiLevelType w:val="hybridMultilevel"/>
    <w:tmpl w:val="C81C6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DA02F3"/>
    <w:multiLevelType w:val="hybridMultilevel"/>
    <w:tmpl w:val="83DE7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4A4D2F"/>
    <w:multiLevelType w:val="hybridMultilevel"/>
    <w:tmpl w:val="75746C96"/>
    <w:lvl w:ilvl="0" w:tplc="5DF6FD0E">
      <w:start w:val="1"/>
      <w:numFmt w:val="decimal"/>
      <w:lvlText w:val="%1."/>
      <w:lvlJc w:val="left"/>
      <w:pPr>
        <w:tabs>
          <w:tab w:val="num" w:pos="720"/>
        </w:tabs>
        <w:ind w:left="720" w:hanging="360"/>
      </w:pPr>
    </w:lvl>
    <w:lvl w:ilvl="1" w:tplc="90EC2636" w:tentative="1">
      <w:start w:val="1"/>
      <w:numFmt w:val="lowerLetter"/>
      <w:lvlText w:val="%2."/>
      <w:lvlJc w:val="left"/>
      <w:pPr>
        <w:tabs>
          <w:tab w:val="num" w:pos="1440"/>
        </w:tabs>
        <w:ind w:left="1440" w:hanging="360"/>
      </w:pPr>
    </w:lvl>
    <w:lvl w:ilvl="2" w:tplc="566AB570" w:tentative="1">
      <w:start w:val="1"/>
      <w:numFmt w:val="lowerRoman"/>
      <w:lvlText w:val="%3."/>
      <w:lvlJc w:val="right"/>
      <w:pPr>
        <w:tabs>
          <w:tab w:val="num" w:pos="2160"/>
        </w:tabs>
        <w:ind w:left="2160" w:hanging="180"/>
      </w:pPr>
    </w:lvl>
    <w:lvl w:ilvl="3" w:tplc="425876AE" w:tentative="1">
      <w:start w:val="1"/>
      <w:numFmt w:val="decimal"/>
      <w:lvlText w:val="%4."/>
      <w:lvlJc w:val="left"/>
      <w:pPr>
        <w:tabs>
          <w:tab w:val="num" w:pos="2880"/>
        </w:tabs>
        <w:ind w:left="2880" w:hanging="360"/>
      </w:pPr>
    </w:lvl>
    <w:lvl w:ilvl="4" w:tplc="9086D1AC" w:tentative="1">
      <w:start w:val="1"/>
      <w:numFmt w:val="lowerLetter"/>
      <w:lvlText w:val="%5."/>
      <w:lvlJc w:val="left"/>
      <w:pPr>
        <w:tabs>
          <w:tab w:val="num" w:pos="3600"/>
        </w:tabs>
        <w:ind w:left="3600" w:hanging="360"/>
      </w:pPr>
    </w:lvl>
    <w:lvl w:ilvl="5" w:tplc="5E82F534" w:tentative="1">
      <w:start w:val="1"/>
      <w:numFmt w:val="lowerRoman"/>
      <w:lvlText w:val="%6."/>
      <w:lvlJc w:val="right"/>
      <w:pPr>
        <w:tabs>
          <w:tab w:val="num" w:pos="4320"/>
        </w:tabs>
        <w:ind w:left="4320" w:hanging="180"/>
      </w:pPr>
    </w:lvl>
    <w:lvl w:ilvl="6" w:tplc="7A6CECD8" w:tentative="1">
      <w:start w:val="1"/>
      <w:numFmt w:val="decimal"/>
      <w:lvlText w:val="%7."/>
      <w:lvlJc w:val="left"/>
      <w:pPr>
        <w:tabs>
          <w:tab w:val="num" w:pos="5040"/>
        </w:tabs>
        <w:ind w:left="5040" w:hanging="360"/>
      </w:pPr>
    </w:lvl>
    <w:lvl w:ilvl="7" w:tplc="DBF2867C" w:tentative="1">
      <w:start w:val="1"/>
      <w:numFmt w:val="lowerLetter"/>
      <w:lvlText w:val="%8."/>
      <w:lvlJc w:val="left"/>
      <w:pPr>
        <w:tabs>
          <w:tab w:val="num" w:pos="5760"/>
        </w:tabs>
        <w:ind w:left="5760" w:hanging="360"/>
      </w:pPr>
    </w:lvl>
    <w:lvl w:ilvl="8" w:tplc="D2186F50" w:tentative="1">
      <w:start w:val="1"/>
      <w:numFmt w:val="lowerRoman"/>
      <w:lvlText w:val="%9."/>
      <w:lvlJc w:val="right"/>
      <w:pPr>
        <w:tabs>
          <w:tab w:val="num" w:pos="6480"/>
        </w:tabs>
        <w:ind w:left="6480" w:hanging="180"/>
      </w:pPr>
    </w:lvl>
  </w:abstractNum>
  <w:abstractNum w:abstractNumId="7" w15:restartNumberingAfterBreak="0">
    <w:nsid w:val="6BCB15F4"/>
    <w:multiLevelType w:val="hybridMultilevel"/>
    <w:tmpl w:val="AEC42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9690FDD"/>
    <w:multiLevelType w:val="hybridMultilevel"/>
    <w:tmpl w:val="30C2D7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E706EF1"/>
    <w:multiLevelType w:val="hybridMultilevel"/>
    <w:tmpl w:val="0C4E58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3"/>
  </w:num>
  <w:num w:numId="4">
    <w:abstractNumId w:val="2"/>
  </w:num>
  <w:num w:numId="5">
    <w:abstractNumId w:val="8"/>
  </w:num>
  <w:num w:numId="6">
    <w:abstractNumId w:val="5"/>
  </w:num>
  <w:num w:numId="7">
    <w:abstractNumId w:val="4"/>
  </w:num>
  <w:num w:numId="8">
    <w:abstractNumId w:val="1"/>
  </w:num>
  <w:num w:numId="9">
    <w:abstractNumId w:val="7"/>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3MLe0MDcyMDQEspR0lIJTi4sz8/NACoxqATqNz+QsAAAA"/>
  </w:docVars>
  <w:rsids>
    <w:rsidRoot w:val="00876713"/>
    <w:rsid w:val="000267D9"/>
    <w:rsid w:val="0009153F"/>
    <w:rsid w:val="00113DCA"/>
    <w:rsid w:val="001216D9"/>
    <w:rsid w:val="001320C0"/>
    <w:rsid w:val="001675FE"/>
    <w:rsid w:val="00193F19"/>
    <w:rsid w:val="001A2850"/>
    <w:rsid w:val="001D357B"/>
    <w:rsid w:val="001E7990"/>
    <w:rsid w:val="001F0B75"/>
    <w:rsid w:val="002361AD"/>
    <w:rsid w:val="00243FA7"/>
    <w:rsid w:val="00284B3E"/>
    <w:rsid w:val="00285A1A"/>
    <w:rsid w:val="00286CB0"/>
    <w:rsid w:val="002E0C60"/>
    <w:rsid w:val="00310CFF"/>
    <w:rsid w:val="00337BC6"/>
    <w:rsid w:val="003546E5"/>
    <w:rsid w:val="0035505B"/>
    <w:rsid w:val="00391D32"/>
    <w:rsid w:val="00452F2E"/>
    <w:rsid w:val="004634AD"/>
    <w:rsid w:val="004C49E2"/>
    <w:rsid w:val="004E0429"/>
    <w:rsid w:val="005524F7"/>
    <w:rsid w:val="005761E3"/>
    <w:rsid w:val="0059023B"/>
    <w:rsid w:val="005A45AC"/>
    <w:rsid w:val="005D5339"/>
    <w:rsid w:val="00626F79"/>
    <w:rsid w:val="006331BD"/>
    <w:rsid w:val="00653499"/>
    <w:rsid w:val="00693993"/>
    <w:rsid w:val="006A3555"/>
    <w:rsid w:val="006B41D0"/>
    <w:rsid w:val="006B7951"/>
    <w:rsid w:val="006E3035"/>
    <w:rsid w:val="006F3475"/>
    <w:rsid w:val="00702EE9"/>
    <w:rsid w:val="00774317"/>
    <w:rsid w:val="007B7F72"/>
    <w:rsid w:val="007D0CD3"/>
    <w:rsid w:val="007F0D44"/>
    <w:rsid w:val="00813346"/>
    <w:rsid w:val="00814563"/>
    <w:rsid w:val="008226A7"/>
    <w:rsid w:val="00840053"/>
    <w:rsid w:val="008503A8"/>
    <w:rsid w:val="00876713"/>
    <w:rsid w:val="008C7082"/>
    <w:rsid w:val="008F0D82"/>
    <w:rsid w:val="00904333"/>
    <w:rsid w:val="00905459"/>
    <w:rsid w:val="00926BD5"/>
    <w:rsid w:val="0094356E"/>
    <w:rsid w:val="009B45FC"/>
    <w:rsid w:val="00A64858"/>
    <w:rsid w:val="00A863E1"/>
    <w:rsid w:val="00AB26A8"/>
    <w:rsid w:val="00B2068E"/>
    <w:rsid w:val="00B35C8B"/>
    <w:rsid w:val="00B43474"/>
    <w:rsid w:val="00B562F0"/>
    <w:rsid w:val="00B711A6"/>
    <w:rsid w:val="00BF1940"/>
    <w:rsid w:val="00C079DB"/>
    <w:rsid w:val="00C43081"/>
    <w:rsid w:val="00CA345D"/>
    <w:rsid w:val="00CD2918"/>
    <w:rsid w:val="00D00414"/>
    <w:rsid w:val="00D632F7"/>
    <w:rsid w:val="00D73191"/>
    <w:rsid w:val="00DF62C9"/>
    <w:rsid w:val="00EC371C"/>
    <w:rsid w:val="00EC5295"/>
    <w:rsid w:val="00EF0BBB"/>
    <w:rsid w:val="00F035C3"/>
    <w:rsid w:val="00F41753"/>
    <w:rsid w:val="00FA56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0232E5"/>
  <w15:docId w15:val="{7352A5A1-5A8A-4285-86CE-17B0F8E0A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24F7"/>
    <w:rPr>
      <w:noProo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Footer">
    <w:name w:val="Header &amp; Footer"/>
    <w:rsid w:val="005524F7"/>
    <w:pPr>
      <w:tabs>
        <w:tab w:val="right" w:pos="9360"/>
      </w:tabs>
    </w:pPr>
    <w:rPr>
      <w:rFonts w:ascii="Helvetica" w:eastAsia="ヒラギノ角ゴ Pro W3" w:hAnsi="Helvetica"/>
      <w:noProof/>
      <w:color w:val="000000"/>
    </w:rPr>
  </w:style>
  <w:style w:type="paragraph" w:customStyle="1" w:styleId="FreeForm">
    <w:name w:val="Free Form"/>
    <w:rsid w:val="005524F7"/>
    <w:rPr>
      <w:rFonts w:ascii="Helvetica" w:eastAsia="ヒラギノ角ゴ Pro W3" w:hAnsi="Helvetica"/>
      <w:noProof/>
      <w:color w:val="000000"/>
      <w:sz w:val="24"/>
    </w:rPr>
  </w:style>
  <w:style w:type="paragraph" w:customStyle="1" w:styleId="Body">
    <w:name w:val="Body"/>
    <w:rsid w:val="005524F7"/>
    <w:rPr>
      <w:rFonts w:ascii="Helvetica" w:eastAsia="ヒラギノ角ゴ Pro W3" w:hAnsi="Helvetica"/>
      <w:noProof/>
      <w:color w:val="000000"/>
      <w:sz w:val="24"/>
    </w:rPr>
  </w:style>
  <w:style w:type="paragraph" w:styleId="ListParagraph">
    <w:name w:val="List Paragraph"/>
    <w:basedOn w:val="Normal"/>
    <w:uiPriority w:val="34"/>
    <w:qFormat/>
    <w:rsid w:val="00876713"/>
    <w:pPr>
      <w:ind w:left="720"/>
    </w:pPr>
  </w:style>
  <w:style w:type="paragraph" w:styleId="BalloonText">
    <w:name w:val="Balloon Text"/>
    <w:basedOn w:val="Normal"/>
    <w:link w:val="BalloonTextChar"/>
    <w:uiPriority w:val="99"/>
    <w:semiHidden/>
    <w:unhideWhenUsed/>
    <w:rsid w:val="006331BD"/>
    <w:rPr>
      <w:rFonts w:ascii="Tahoma" w:hAnsi="Tahoma" w:cs="Tahoma"/>
      <w:sz w:val="16"/>
      <w:szCs w:val="16"/>
    </w:rPr>
  </w:style>
  <w:style w:type="character" w:customStyle="1" w:styleId="BalloonTextChar">
    <w:name w:val="Balloon Text Char"/>
    <w:basedOn w:val="DefaultParagraphFont"/>
    <w:link w:val="BalloonText"/>
    <w:uiPriority w:val="99"/>
    <w:semiHidden/>
    <w:rsid w:val="006331BD"/>
    <w:rPr>
      <w:rFonts w:ascii="Tahoma" w:hAnsi="Tahoma" w:cs="Tahoma"/>
      <w:noProof/>
      <w:sz w:val="16"/>
      <w:szCs w:val="16"/>
    </w:rPr>
  </w:style>
  <w:style w:type="paragraph" w:styleId="NormalWeb">
    <w:name w:val="Normal (Web)"/>
    <w:basedOn w:val="Normal"/>
    <w:uiPriority w:val="99"/>
    <w:unhideWhenUsed/>
    <w:rsid w:val="007D0CD3"/>
    <w:pPr>
      <w:spacing w:before="100" w:beforeAutospacing="1" w:after="100" w:afterAutospacing="1"/>
    </w:pPr>
    <w:rPr>
      <w:noProof w:val="0"/>
      <w:szCs w:val="24"/>
    </w:rPr>
  </w:style>
  <w:style w:type="character" w:customStyle="1" w:styleId="markqrcly2dls">
    <w:name w:val="markqrcly2dls"/>
    <w:basedOn w:val="DefaultParagraphFont"/>
    <w:rsid w:val="00286CB0"/>
  </w:style>
  <w:style w:type="character" w:styleId="Hyperlink">
    <w:name w:val="Hyperlink"/>
    <w:basedOn w:val="DefaultParagraphFont"/>
    <w:uiPriority w:val="99"/>
    <w:unhideWhenUsed/>
    <w:rsid w:val="001E799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350440">
      <w:bodyDiv w:val="1"/>
      <w:marLeft w:val="0"/>
      <w:marRight w:val="0"/>
      <w:marTop w:val="0"/>
      <w:marBottom w:val="0"/>
      <w:divBdr>
        <w:top w:val="none" w:sz="0" w:space="0" w:color="auto"/>
        <w:left w:val="none" w:sz="0" w:space="0" w:color="auto"/>
        <w:bottom w:val="none" w:sz="0" w:space="0" w:color="auto"/>
        <w:right w:val="none" w:sz="0" w:space="0" w:color="auto"/>
      </w:divBdr>
    </w:div>
    <w:div w:id="2097900386">
      <w:bodyDiv w:val="1"/>
      <w:marLeft w:val="0"/>
      <w:marRight w:val="0"/>
      <w:marTop w:val="0"/>
      <w:marBottom w:val="0"/>
      <w:divBdr>
        <w:top w:val="none" w:sz="0" w:space="0" w:color="auto"/>
        <w:left w:val="none" w:sz="0" w:space="0" w:color="auto"/>
        <w:bottom w:val="none" w:sz="0" w:space="0" w:color="auto"/>
        <w:right w:val="none" w:sz="0" w:space="0" w:color="auto"/>
      </w:divBdr>
      <w:divsChild>
        <w:div w:id="510144797">
          <w:marLeft w:val="0"/>
          <w:marRight w:val="0"/>
          <w:marTop w:val="0"/>
          <w:marBottom w:val="0"/>
          <w:divBdr>
            <w:top w:val="none" w:sz="0" w:space="0" w:color="auto"/>
            <w:left w:val="none" w:sz="0" w:space="0" w:color="auto"/>
            <w:bottom w:val="none" w:sz="0" w:space="0" w:color="auto"/>
            <w:right w:val="none" w:sz="0" w:space="0" w:color="auto"/>
          </w:divBdr>
        </w:div>
        <w:div w:id="1131285079">
          <w:marLeft w:val="0"/>
          <w:marRight w:val="0"/>
          <w:marTop w:val="0"/>
          <w:marBottom w:val="0"/>
          <w:divBdr>
            <w:top w:val="none" w:sz="0" w:space="0" w:color="auto"/>
            <w:left w:val="none" w:sz="0" w:space="0" w:color="auto"/>
            <w:bottom w:val="none" w:sz="0" w:space="0" w:color="auto"/>
            <w:right w:val="none" w:sz="0" w:space="0" w:color="auto"/>
          </w:divBdr>
        </w:div>
        <w:div w:id="663358208">
          <w:marLeft w:val="0"/>
          <w:marRight w:val="0"/>
          <w:marTop w:val="0"/>
          <w:marBottom w:val="0"/>
          <w:divBdr>
            <w:top w:val="none" w:sz="0" w:space="0" w:color="auto"/>
            <w:left w:val="none" w:sz="0" w:space="0" w:color="auto"/>
            <w:bottom w:val="none" w:sz="0" w:space="0" w:color="auto"/>
            <w:right w:val="none" w:sz="0" w:space="0" w:color="auto"/>
          </w:divBdr>
        </w:div>
        <w:div w:id="430660933">
          <w:marLeft w:val="0"/>
          <w:marRight w:val="0"/>
          <w:marTop w:val="0"/>
          <w:marBottom w:val="0"/>
          <w:divBdr>
            <w:top w:val="none" w:sz="0" w:space="0" w:color="auto"/>
            <w:left w:val="none" w:sz="0" w:space="0" w:color="auto"/>
            <w:bottom w:val="none" w:sz="0" w:space="0" w:color="auto"/>
            <w:right w:val="none" w:sz="0" w:space="0" w:color="auto"/>
          </w:divBdr>
        </w:div>
        <w:div w:id="1021474280">
          <w:marLeft w:val="0"/>
          <w:marRight w:val="0"/>
          <w:marTop w:val="0"/>
          <w:marBottom w:val="0"/>
          <w:divBdr>
            <w:top w:val="none" w:sz="0" w:space="0" w:color="auto"/>
            <w:left w:val="none" w:sz="0" w:space="0" w:color="auto"/>
            <w:bottom w:val="none" w:sz="0" w:space="0" w:color="auto"/>
            <w:right w:val="none" w:sz="0" w:space="0" w:color="auto"/>
          </w:divBdr>
        </w:div>
        <w:div w:id="44302950">
          <w:marLeft w:val="0"/>
          <w:marRight w:val="0"/>
          <w:marTop w:val="0"/>
          <w:marBottom w:val="0"/>
          <w:divBdr>
            <w:top w:val="none" w:sz="0" w:space="0" w:color="auto"/>
            <w:left w:val="none" w:sz="0" w:space="0" w:color="auto"/>
            <w:bottom w:val="none" w:sz="0" w:space="0" w:color="auto"/>
            <w:right w:val="none" w:sz="0" w:space="0" w:color="auto"/>
          </w:divBdr>
        </w:div>
        <w:div w:id="126437913">
          <w:marLeft w:val="0"/>
          <w:marRight w:val="0"/>
          <w:marTop w:val="0"/>
          <w:marBottom w:val="0"/>
          <w:divBdr>
            <w:top w:val="none" w:sz="0" w:space="0" w:color="auto"/>
            <w:left w:val="none" w:sz="0" w:space="0" w:color="auto"/>
            <w:bottom w:val="none" w:sz="0" w:space="0" w:color="auto"/>
            <w:right w:val="none" w:sz="0" w:space="0" w:color="auto"/>
          </w:divBdr>
        </w:div>
        <w:div w:id="1238173455">
          <w:marLeft w:val="720"/>
          <w:marRight w:val="0"/>
          <w:marTop w:val="0"/>
          <w:marBottom w:val="0"/>
          <w:divBdr>
            <w:top w:val="none" w:sz="0" w:space="0" w:color="auto"/>
            <w:left w:val="none" w:sz="0" w:space="0" w:color="auto"/>
            <w:bottom w:val="none" w:sz="0" w:space="0" w:color="auto"/>
            <w:right w:val="none" w:sz="0" w:space="0" w:color="auto"/>
          </w:divBdr>
        </w:div>
        <w:div w:id="1529290947">
          <w:marLeft w:val="1440"/>
          <w:marRight w:val="0"/>
          <w:marTop w:val="0"/>
          <w:marBottom w:val="0"/>
          <w:divBdr>
            <w:top w:val="none" w:sz="0" w:space="0" w:color="auto"/>
            <w:left w:val="none" w:sz="0" w:space="0" w:color="auto"/>
            <w:bottom w:val="none" w:sz="0" w:space="0" w:color="auto"/>
            <w:right w:val="none" w:sz="0" w:space="0" w:color="auto"/>
          </w:divBdr>
        </w:div>
        <w:div w:id="1638798952">
          <w:marLeft w:val="1440"/>
          <w:marRight w:val="0"/>
          <w:marTop w:val="0"/>
          <w:marBottom w:val="0"/>
          <w:divBdr>
            <w:top w:val="none" w:sz="0" w:space="0" w:color="auto"/>
            <w:left w:val="none" w:sz="0" w:space="0" w:color="auto"/>
            <w:bottom w:val="none" w:sz="0" w:space="0" w:color="auto"/>
            <w:right w:val="none" w:sz="0" w:space="0" w:color="auto"/>
          </w:divBdr>
        </w:div>
        <w:div w:id="873808325">
          <w:marLeft w:val="1440"/>
          <w:marRight w:val="0"/>
          <w:marTop w:val="0"/>
          <w:marBottom w:val="0"/>
          <w:divBdr>
            <w:top w:val="none" w:sz="0" w:space="0" w:color="auto"/>
            <w:left w:val="none" w:sz="0" w:space="0" w:color="auto"/>
            <w:bottom w:val="none" w:sz="0" w:space="0" w:color="auto"/>
            <w:right w:val="none" w:sz="0" w:space="0" w:color="auto"/>
          </w:divBdr>
        </w:div>
        <w:div w:id="1156913915">
          <w:marLeft w:val="1440"/>
          <w:marRight w:val="0"/>
          <w:marTop w:val="0"/>
          <w:marBottom w:val="0"/>
          <w:divBdr>
            <w:top w:val="none" w:sz="0" w:space="0" w:color="auto"/>
            <w:left w:val="none" w:sz="0" w:space="0" w:color="auto"/>
            <w:bottom w:val="none" w:sz="0" w:space="0" w:color="auto"/>
            <w:right w:val="none" w:sz="0" w:space="0" w:color="auto"/>
          </w:divBdr>
        </w:div>
        <w:div w:id="644940625">
          <w:marLeft w:val="1440"/>
          <w:marRight w:val="0"/>
          <w:marTop w:val="0"/>
          <w:marBottom w:val="0"/>
          <w:divBdr>
            <w:top w:val="none" w:sz="0" w:space="0" w:color="auto"/>
            <w:left w:val="none" w:sz="0" w:space="0" w:color="auto"/>
            <w:bottom w:val="none" w:sz="0" w:space="0" w:color="auto"/>
            <w:right w:val="none" w:sz="0" w:space="0" w:color="auto"/>
          </w:divBdr>
        </w:div>
        <w:div w:id="1263562606">
          <w:marLeft w:val="0"/>
          <w:marRight w:val="0"/>
          <w:marTop w:val="0"/>
          <w:marBottom w:val="0"/>
          <w:divBdr>
            <w:top w:val="none" w:sz="0" w:space="0" w:color="auto"/>
            <w:left w:val="none" w:sz="0" w:space="0" w:color="auto"/>
            <w:bottom w:val="none" w:sz="0" w:space="0" w:color="auto"/>
            <w:right w:val="none" w:sz="0" w:space="0" w:color="auto"/>
          </w:divBdr>
        </w:div>
        <w:div w:id="2057584459">
          <w:marLeft w:val="720"/>
          <w:marRight w:val="0"/>
          <w:marTop w:val="0"/>
          <w:marBottom w:val="0"/>
          <w:divBdr>
            <w:top w:val="none" w:sz="0" w:space="0" w:color="auto"/>
            <w:left w:val="none" w:sz="0" w:space="0" w:color="auto"/>
            <w:bottom w:val="none" w:sz="0" w:space="0" w:color="auto"/>
            <w:right w:val="none" w:sz="0" w:space="0" w:color="auto"/>
          </w:divBdr>
        </w:div>
        <w:div w:id="1304849088">
          <w:marLeft w:val="1440"/>
          <w:marRight w:val="0"/>
          <w:marTop w:val="0"/>
          <w:marBottom w:val="0"/>
          <w:divBdr>
            <w:top w:val="none" w:sz="0" w:space="0" w:color="auto"/>
            <w:left w:val="none" w:sz="0" w:space="0" w:color="auto"/>
            <w:bottom w:val="none" w:sz="0" w:space="0" w:color="auto"/>
            <w:right w:val="none" w:sz="0" w:space="0" w:color="auto"/>
          </w:divBdr>
        </w:div>
        <w:div w:id="1645162961">
          <w:marLeft w:val="1440"/>
          <w:marRight w:val="0"/>
          <w:marTop w:val="0"/>
          <w:marBottom w:val="0"/>
          <w:divBdr>
            <w:top w:val="none" w:sz="0" w:space="0" w:color="auto"/>
            <w:left w:val="none" w:sz="0" w:space="0" w:color="auto"/>
            <w:bottom w:val="none" w:sz="0" w:space="0" w:color="auto"/>
            <w:right w:val="none" w:sz="0" w:space="0" w:color="auto"/>
          </w:divBdr>
        </w:div>
        <w:div w:id="839658034">
          <w:marLeft w:val="2160"/>
          <w:marRight w:val="0"/>
          <w:marTop w:val="0"/>
          <w:marBottom w:val="0"/>
          <w:divBdr>
            <w:top w:val="none" w:sz="0" w:space="0" w:color="auto"/>
            <w:left w:val="none" w:sz="0" w:space="0" w:color="auto"/>
            <w:bottom w:val="none" w:sz="0" w:space="0" w:color="auto"/>
            <w:right w:val="none" w:sz="0" w:space="0" w:color="auto"/>
          </w:divBdr>
        </w:div>
        <w:div w:id="1542016731">
          <w:marLeft w:val="2160"/>
          <w:marRight w:val="0"/>
          <w:marTop w:val="0"/>
          <w:marBottom w:val="0"/>
          <w:divBdr>
            <w:top w:val="none" w:sz="0" w:space="0" w:color="auto"/>
            <w:left w:val="none" w:sz="0" w:space="0" w:color="auto"/>
            <w:bottom w:val="none" w:sz="0" w:space="0" w:color="auto"/>
            <w:right w:val="none" w:sz="0" w:space="0" w:color="auto"/>
          </w:divBdr>
        </w:div>
        <w:div w:id="1290624717">
          <w:marLeft w:val="1440"/>
          <w:marRight w:val="0"/>
          <w:marTop w:val="0"/>
          <w:marBottom w:val="0"/>
          <w:divBdr>
            <w:top w:val="none" w:sz="0" w:space="0" w:color="auto"/>
            <w:left w:val="none" w:sz="0" w:space="0" w:color="auto"/>
            <w:bottom w:val="none" w:sz="0" w:space="0" w:color="auto"/>
            <w:right w:val="none" w:sz="0" w:space="0" w:color="auto"/>
          </w:divBdr>
        </w:div>
        <w:div w:id="1977758566">
          <w:marLeft w:val="2160"/>
          <w:marRight w:val="0"/>
          <w:marTop w:val="0"/>
          <w:marBottom w:val="0"/>
          <w:divBdr>
            <w:top w:val="none" w:sz="0" w:space="0" w:color="auto"/>
            <w:left w:val="none" w:sz="0" w:space="0" w:color="auto"/>
            <w:bottom w:val="none" w:sz="0" w:space="0" w:color="auto"/>
            <w:right w:val="none" w:sz="0" w:space="0" w:color="auto"/>
          </w:divBdr>
        </w:div>
        <w:div w:id="1581255755">
          <w:marLeft w:val="2160"/>
          <w:marRight w:val="0"/>
          <w:marTop w:val="0"/>
          <w:marBottom w:val="0"/>
          <w:divBdr>
            <w:top w:val="none" w:sz="0" w:space="0" w:color="auto"/>
            <w:left w:val="none" w:sz="0" w:space="0" w:color="auto"/>
            <w:bottom w:val="none" w:sz="0" w:space="0" w:color="auto"/>
            <w:right w:val="none" w:sz="0" w:space="0" w:color="auto"/>
          </w:divBdr>
        </w:div>
        <w:div w:id="893003753">
          <w:marLeft w:val="2880"/>
          <w:marRight w:val="0"/>
          <w:marTop w:val="0"/>
          <w:marBottom w:val="0"/>
          <w:divBdr>
            <w:top w:val="none" w:sz="0" w:space="0" w:color="auto"/>
            <w:left w:val="none" w:sz="0" w:space="0" w:color="auto"/>
            <w:bottom w:val="none" w:sz="0" w:space="0" w:color="auto"/>
            <w:right w:val="none" w:sz="0" w:space="0" w:color="auto"/>
          </w:divBdr>
        </w:div>
        <w:div w:id="733742691">
          <w:marLeft w:val="1440"/>
          <w:marRight w:val="0"/>
          <w:marTop w:val="0"/>
          <w:marBottom w:val="0"/>
          <w:divBdr>
            <w:top w:val="none" w:sz="0" w:space="0" w:color="auto"/>
            <w:left w:val="none" w:sz="0" w:space="0" w:color="auto"/>
            <w:bottom w:val="none" w:sz="0" w:space="0" w:color="auto"/>
            <w:right w:val="none" w:sz="0" w:space="0" w:color="auto"/>
          </w:divBdr>
        </w:div>
        <w:div w:id="2143644448">
          <w:marLeft w:val="2160"/>
          <w:marRight w:val="0"/>
          <w:marTop w:val="0"/>
          <w:marBottom w:val="0"/>
          <w:divBdr>
            <w:top w:val="none" w:sz="0" w:space="0" w:color="auto"/>
            <w:left w:val="none" w:sz="0" w:space="0" w:color="auto"/>
            <w:bottom w:val="none" w:sz="0" w:space="0" w:color="auto"/>
            <w:right w:val="none" w:sz="0" w:space="0" w:color="auto"/>
          </w:divBdr>
        </w:div>
        <w:div w:id="1697845580">
          <w:marLeft w:val="2160"/>
          <w:marRight w:val="0"/>
          <w:marTop w:val="0"/>
          <w:marBottom w:val="0"/>
          <w:divBdr>
            <w:top w:val="none" w:sz="0" w:space="0" w:color="auto"/>
            <w:left w:val="none" w:sz="0" w:space="0" w:color="auto"/>
            <w:bottom w:val="none" w:sz="0" w:space="0" w:color="auto"/>
            <w:right w:val="none" w:sz="0" w:space="0" w:color="auto"/>
          </w:divBdr>
        </w:div>
        <w:div w:id="641695030">
          <w:marLeft w:val="2160"/>
          <w:marRight w:val="0"/>
          <w:marTop w:val="0"/>
          <w:marBottom w:val="0"/>
          <w:divBdr>
            <w:top w:val="none" w:sz="0" w:space="0" w:color="auto"/>
            <w:left w:val="none" w:sz="0" w:space="0" w:color="auto"/>
            <w:bottom w:val="none" w:sz="0" w:space="0" w:color="auto"/>
            <w:right w:val="none" w:sz="0" w:space="0" w:color="auto"/>
          </w:divBdr>
        </w:div>
        <w:div w:id="1030688973">
          <w:marLeft w:val="2160"/>
          <w:marRight w:val="0"/>
          <w:marTop w:val="0"/>
          <w:marBottom w:val="0"/>
          <w:divBdr>
            <w:top w:val="none" w:sz="0" w:space="0" w:color="auto"/>
            <w:left w:val="none" w:sz="0" w:space="0" w:color="auto"/>
            <w:bottom w:val="none" w:sz="0" w:space="0" w:color="auto"/>
            <w:right w:val="none" w:sz="0" w:space="0" w:color="auto"/>
          </w:divBdr>
        </w:div>
        <w:div w:id="322857895">
          <w:marLeft w:val="2160"/>
          <w:marRight w:val="0"/>
          <w:marTop w:val="0"/>
          <w:marBottom w:val="0"/>
          <w:divBdr>
            <w:top w:val="none" w:sz="0" w:space="0" w:color="auto"/>
            <w:left w:val="none" w:sz="0" w:space="0" w:color="auto"/>
            <w:bottom w:val="none" w:sz="0" w:space="0" w:color="auto"/>
            <w:right w:val="none" w:sz="0" w:space="0" w:color="auto"/>
          </w:divBdr>
        </w:div>
        <w:div w:id="197471469">
          <w:marLeft w:val="2160"/>
          <w:marRight w:val="0"/>
          <w:marTop w:val="0"/>
          <w:marBottom w:val="0"/>
          <w:divBdr>
            <w:top w:val="none" w:sz="0" w:space="0" w:color="auto"/>
            <w:left w:val="none" w:sz="0" w:space="0" w:color="auto"/>
            <w:bottom w:val="none" w:sz="0" w:space="0" w:color="auto"/>
            <w:right w:val="none" w:sz="0" w:space="0" w:color="auto"/>
          </w:divBdr>
        </w:div>
        <w:div w:id="486558936">
          <w:marLeft w:val="720"/>
          <w:marRight w:val="0"/>
          <w:marTop w:val="0"/>
          <w:marBottom w:val="0"/>
          <w:divBdr>
            <w:top w:val="none" w:sz="0" w:space="0" w:color="auto"/>
            <w:left w:val="none" w:sz="0" w:space="0" w:color="auto"/>
            <w:bottom w:val="none" w:sz="0" w:space="0" w:color="auto"/>
            <w:right w:val="none" w:sz="0" w:space="0" w:color="auto"/>
          </w:divBdr>
        </w:div>
        <w:div w:id="541744588">
          <w:marLeft w:val="720"/>
          <w:marRight w:val="0"/>
          <w:marTop w:val="0"/>
          <w:marBottom w:val="0"/>
          <w:divBdr>
            <w:top w:val="none" w:sz="0" w:space="0" w:color="auto"/>
            <w:left w:val="none" w:sz="0" w:space="0" w:color="auto"/>
            <w:bottom w:val="none" w:sz="0" w:space="0" w:color="auto"/>
            <w:right w:val="none" w:sz="0" w:space="0" w:color="auto"/>
          </w:divBdr>
        </w:div>
        <w:div w:id="1908375444">
          <w:marLeft w:val="720"/>
          <w:marRight w:val="0"/>
          <w:marTop w:val="0"/>
          <w:marBottom w:val="0"/>
          <w:divBdr>
            <w:top w:val="none" w:sz="0" w:space="0" w:color="auto"/>
            <w:left w:val="none" w:sz="0" w:space="0" w:color="auto"/>
            <w:bottom w:val="none" w:sz="0" w:space="0" w:color="auto"/>
            <w:right w:val="none" w:sz="0" w:space="0" w:color="auto"/>
          </w:divBdr>
        </w:div>
        <w:div w:id="38944586">
          <w:marLeft w:val="1440"/>
          <w:marRight w:val="0"/>
          <w:marTop w:val="0"/>
          <w:marBottom w:val="0"/>
          <w:divBdr>
            <w:top w:val="none" w:sz="0" w:space="0" w:color="auto"/>
            <w:left w:val="none" w:sz="0" w:space="0" w:color="auto"/>
            <w:bottom w:val="none" w:sz="0" w:space="0" w:color="auto"/>
            <w:right w:val="none" w:sz="0" w:space="0" w:color="auto"/>
          </w:divBdr>
        </w:div>
        <w:div w:id="637036088">
          <w:marLeft w:val="1440"/>
          <w:marRight w:val="0"/>
          <w:marTop w:val="0"/>
          <w:marBottom w:val="0"/>
          <w:divBdr>
            <w:top w:val="none" w:sz="0" w:space="0" w:color="auto"/>
            <w:left w:val="none" w:sz="0" w:space="0" w:color="auto"/>
            <w:bottom w:val="none" w:sz="0" w:space="0" w:color="auto"/>
            <w:right w:val="none" w:sz="0" w:space="0" w:color="auto"/>
          </w:divBdr>
        </w:div>
        <w:div w:id="449474953">
          <w:marLeft w:val="1440"/>
          <w:marRight w:val="0"/>
          <w:marTop w:val="0"/>
          <w:marBottom w:val="0"/>
          <w:divBdr>
            <w:top w:val="none" w:sz="0" w:space="0" w:color="auto"/>
            <w:left w:val="none" w:sz="0" w:space="0" w:color="auto"/>
            <w:bottom w:val="none" w:sz="0" w:space="0" w:color="auto"/>
            <w:right w:val="none" w:sz="0" w:space="0" w:color="auto"/>
          </w:divBdr>
        </w:div>
        <w:div w:id="1140533842">
          <w:marLeft w:val="720"/>
          <w:marRight w:val="0"/>
          <w:marTop w:val="0"/>
          <w:marBottom w:val="0"/>
          <w:divBdr>
            <w:top w:val="none" w:sz="0" w:space="0" w:color="auto"/>
            <w:left w:val="none" w:sz="0" w:space="0" w:color="auto"/>
            <w:bottom w:val="none" w:sz="0" w:space="0" w:color="auto"/>
            <w:right w:val="none" w:sz="0" w:space="0" w:color="auto"/>
          </w:divBdr>
        </w:div>
        <w:div w:id="672681763">
          <w:marLeft w:val="720"/>
          <w:marRight w:val="0"/>
          <w:marTop w:val="0"/>
          <w:marBottom w:val="0"/>
          <w:divBdr>
            <w:top w:val="none" w:sz="0" w:space="0" w:color="auto"/>
            <w:left w:val="none" w:sz="0" w:space="0" w:color="auto"/>
            <w:bottom w:val="none" w:sz="0" w:space="0" w:color="auto"/>
            <w:right w:val="none" w:sz="0" w:space="0" w:color="auto"/>
          </w:divBdr>
        </w:div>
        <w:div w:id="421411665">
          <w:marLeft w:val="720"/>
          <w:marRight w:val="0"/>
          <w:marTop w:val="0"/>
          <w:marBottom w:val="0"/>
          <w:divBdr>
            <w:top w:val="none" w:sz="0" w:space="0" w:color="auto"/>
            <w:left w:val="none" w:sz="0" w:space="0" w:color="auto"/>
            <w:bottom w:val="none" w:sz="0" w:space="0" w:color="auto"/>
            <w:right w:val="none" w:sz="0" w:space="0" w:color="auto"/>
          </w:divBdr>
        </w:div>
        <w:div w:id="656303971">
          <w:marLeft w:val="0"/>
          <w:marRight w:val="0"/>
          <w:marTop w:val="0"/>
          <w:marBottom w:val="0"/>
          <w:divBdr>
            <w:top w:val="none" w:sz="0" w:space="0" w:color="auto"/>
            <w:left w:val="none" w:sz="0" w:space="0" w:color="auto"/>
            <w:bottom w:val="none" w:sz="0" w:space="0" w:color="auto"/>
            <w:right w:val="none" w:sz="0" w:space="0" w:color="auto"/>
          </w:divBdr>
        </w:div>
        <w:div w:id="1613782623">
          <w:marLeft w:val="0"/>
          <w:marRight w:val="0"/>
          <w:marTop w:val="0"/>
          <w:marBottom w:val="0"/>
          <w:divBdr>
            <w:top w:val="none" w:sz="0" w:space="0" w:color="auto"/>
            <w:left w:val="none" w:sz="0" w:space="0" w:color="auto"/>
            <w:bottom w:val="none" w:sz="0" w:space="0" w:color="auto"/>
            <w:right w:val="none" w:sz="0" w:space="0" w:color="auto"/>
          </w:divBdr>
        </w:div>
        <w:div w:id="2029678893">
          <w:marLeft w:val="720"/>
          <w:marRight w:val="0"/>
          <w:marTop w:val="0"/>
          <w:marBottom w:val="0"/>
          <w:divBdr>
            <w:top w:val="none" w:sz="0" w:space="0" w:color="auto"/>
            <w:left w:val="none" w:sz="0" w:space="0" w:color="auto"/>
            <w:bottom w:val="none" w:sz="0" w:space="0" w:color="auto"/>
            <w:right w:val="none" w:sz="0" w:space="0" w:color="auto"/>
          </w:divBdr>
        </w:div>
        <w:div w:id="1942029708">
          <w:marLeft w:val="1440"/>
          <w:marRight w:val="0"/>
          <w:marTop w:val="0"/>
          <w:marBottom w:val="0"/>
          <w:divBdr>
            <w:top w:val="none" w:sz="0" w:space="0" w:color="auto"/>
            <w:left w:val="none" w:sz="0" w:space="0" w:color="auto"/>
            <w:bottom w:val="none" w:sz="0" w:space="0" w:color="auto"/>
            <w:right w:val="none" w:sz="0" w:space="0" w:color="auto"/>
          </w:divBdr>
        </w:div>
        <w:div w:id="1207520582">
          <w:marLeft w:val="1440"/>
          <w:marRight w:val="0"/>
          <w:marTop w:val="0"/>
          <w:marBottom w:val="0"/>
          <w:divBdr>
            <w:top w:val="none" w:sz="0" w:space="0" w:color="auto"/>
            <w:left w:val="none" w:sz="0" w:space="0" w:color="auto"/>
            <w:bottom w:val="none" w:sz="0" w:space="0" w:color="auto"/>
            <w:right w:val="none" w:sz="0" w:space="0" w:color="auto"/>
          </w:divBdr>
        </w:div>
        <w:div w:id="114064498">
          <w:marLeft w:val="1440"/>
          <w:marRight w:val="0"/>
          <w:marTop w:val="0"/>
          <w:marBottom w:val="0"/>
          <w:divBdr>
            <w:top w:val="none" w:sz="0" w:space="0" w:color="auto"/>
            <w:left w:val="none" w:sz="0" w:space="0" w:color="auto"/>
            <w:bottom w:val="none" w:sz="0" w:space="0" w:color="auto"/>
            <w:right w:val="none" w:sz="0" w:space="0" w:color="auto"/>
          </w:divBdr>
        </w:div>
        <w:div w:id="1472938130">
          <w:marLeft w:val="1440"/>
          <w:marRight w:val="0"/>
          <w:marTop w:val="0"/>
          <w:marBottom w:val="0"/>
          <w:divBdr>
            <w:top w:val="none" w:sz="0" w:space="0" w:color="auto"/>
            <w:left w:val="none" w:sz="0" w:space="0" w:color="auto"/>
            <w:bottom w:val="none" w:sz="0" w:space="0" w:color="auto"/>
            <w:right w:val="none" w:sz="0" w:space="0" w:color="auto"/>
          </w:divBdr>
        </w:div>
        <w:div w:id="953706807">
          <w:marLeft w:val="1440"/>
          <w:marRight w:val="0"/>
          <w:marTop w:val="0"/>
          <w:marBottom w:val="0"/>
          <w:divBdr>
            <w:top w:val="none" w:sz="0" w:space="0" w:color="auto"/>
            <w:left w:val="none" w:sz="0" w:space="0" w:color="auto"/>
            <w:bottom w:val="none" w:sz="0" w:space="0" w:color="auto"/>
            <w:right w:val="none" w:sz="0" w:space="0" w:color="auto"/>
          </w:divBdr>
        </w:div>
        <w:div w:id="432821356">
          <w:marLeft w:val="1440"/>
          <w:marRight w:val="0"/>
          <w:marTop w:val="0"/>
          <w:marBottom w:val="0"/>
          <w:divBdr>
            <w:top w:val="none" w:sz="0" w:space="0" w:color="auto"/>
            <w:left w:val="none" w:sz="0" w:space="0" w:color="auto"/>
            <w:bottom w:val="none" w:sz="0" w:space="0" w:color="auto"/>
            <w:right w:val="none" w:sz="0" w:space="0" w:color="auto"/>
          </w:divBdr>
        </w:div>
        <w:div w:id="1340084194">
          <w:marLeft w:val="1440"/>
          <w:marRight w:val="0"/>
          <w:marTop w:val="0"/>
          <w:marBottom w:val="0"/>
          <w:divBdr>
            <w:top w:val="none" w:sz="0" w:space="0" w:color="auto"/>
            <w:left w:val="none" w:sz="0" w:space="0" w:color="auto"/>
            <w:bottom w:val="none" w:sz="0" w:space="0" w:color="auto"/>
            <w:right w:val="none" w:sz="0" w:space="0" w:color="auto"/>
          </w:divBdr>
        </w:div>
        <w:div w:id="1381785700">
          <w:marLeft w:val="720"/>
          <w:marRight w:val="0"/>
          <w:marTop w:val="0"/>
          <w:marBottom w:val="0"/>
          <w:divBdr>
            <w:top w:val="none" w:sz="0" w:space="0" w:color="auto"/>
            <w:left w:val="none" w:sz="0" w:space="0" w:color="auto"/>
            <w:bottom w:val="none" w:sz="0" w:space="0" w:color="auto"/>
            <w:right w:val="none" w:sz="0" w:space="0" w:color="auto"/>
          </w:divBdr>
        </w:div>
        <w:div w:id="9190039">
          <w:marLeft w:val="1440"/>
          <w:marRight w:val="0"/>
          <w:marTop w:val="0"/>
          <w:marBottom w:val="0"/>
          <w:divBdr>
            <w:top w:val="none" w:sz="0" w:space="0" w:color="auto"/>
            <w:left w:val="none" w:sz="0" w:space="0" w:color="auto"/>
            <w:bottom w:val="none" w:sz="0" w:space="0" w:color="auto"/>
            <w:right w:val="none" w:sz="0" w:space="0" w:color="auto"/>
          </w:divBdr>
        </w:div>
        <w:div w:id="1259824407">
          <w:marLeft w:val="1440"/>
          <w:marRight w:val="0"/>
          <w:marTop w:val="0"/>
          <w:marBottom w:val="0"/>
          <w:divBdr>
            <w:top w:val="none" w:sz="0" w:space="0" w:color="auto"/>
            <w:left w:val="none" w:sz="0" w:space="0" w:color="auto"/>
            <w:bottom w:val="none" w:sz="0" w:space="0" w:color="auto"/>
            <w:right w:val="none" w:sz="0" w:space="0" w:color="auto"/>
          </w:divBdr>
        </w:div>
        <w:div w:id="1442535193">
          <w:marLeft w:val="1440"/>
          <w:marRight w:val="0"/>
          <w:marTop w:val="0"/>
          <w:marBottom w:val="0"/>
          <w:divBdr>
            <w:top w:val="none" w:sz="0" w:space="0" w:color="auto"/>
            <w:left w:val="none" w:sz="0" w:space="0" w:color="auto"/>
            <w:bottom w:val="none" w:sz="0" w:space="0" w:color="auto"/>
            <w:right w:val="none" w:sz="0" w:space="0" w:color="auto"/>
          </w:divBdr>
        </w:div>
        <w:div w:id="2092458625">
          <w:marLeft w:val="2160"/>
          <w:marRight w:val="0"/>
          <w:marTop w:val="0"/>
          <w:marBottom w:val="0"/>
          <w:divBdr>
            <w:top w:val="none" w:sz="0" w:space="0" w:color="auto"/>
            <w:left w:val="none" w:sz="0" w:space="0" w:color="auto"/>
            <w:bottom w:val="none" w:sz="0" w:space="0" w:color="auto"/>
            <w:right w:val="none" w:sz="0" w:space="0" w:color="auto"/>
          </w:divBdr>
        </w:div>
        <w:div w:id="425614606">
          <w:marLeft w:val="2160"/>
          <w:marRight w:val="0"/>
          <w:marTop w:val="0"/>
          <w:marBottom w:val="0"/>
          <w:divBdr>
            <w:top w:val="none" w:sz="0" w:space="0" w:color="auto"/>
            <w:left w:val="none" w:sz="0" w:space="0" w:color="auto"/>
            <w:bottom w:val="none" w:sz="0" w:space="0" w:color="auto"/>
            <w:right w:val="none" w:sz="0" w:space="0" w:color="auto"/>
          </w:divBdr>
        </w:div>
        <w:div w:id="304045390">
          <w:marLeft w:val="2160"/>
          <w:marRight w:val="0"/>
          <w:marTop w:val="0"/>
          <w:marBottom w:val="0"/>
          <w:divBdr>
            <w:top w:val="none" w:sz="0" w:space="0" w:color="auto"/>
            <w:left w:val="none" w:sz="0" w:space="0" w:color="auto"/>
            <w:bottom w:val="none" w:sz="0" w:space="0" w:color="auto"/>
            <w:right w:val="none" w:sz="0" w:space="0" w:color="auto"/>
          </w:divBdr>
        </w:div>
        <w:div w:id="639068885">
          <w:marLeft w:val="2160"/>
          <w:marRight w:val="0"/>
          <w:marTop w:val="0"/>
          <w:marBottom w:val="0"/>
          <w:divBdr>
            <w:top w:val="none" w:sz="0" w:space="0" w:color="auto"/>
            <w:left w:val="none" w:sz="0" w:space="0" w:color="auto"/>
            <w:bottom w:val="none" w:sz="0" w:space="0" w:color="auto"/>
            <w:right w:val="none" w:sz="0" w:space="0" w:color="auto"/>
          </w:divBdr>
        </w:div>
        <w:div w:id="275330927">
          <w:marLeft w:val="2160"/>
          <w:marRight w:val="0"/>
          <w:marTop w:val="0"/>
          <w:marBottom w:val="0"/>
          <w:divBdr>
            <w:top w:val="none" w:sz="0" w:space="0" w:color="auto"/>
            <w:left w:val="none" w:sz="0" w:space="0" w:color="auto"/>
            <w:bottom w:val="none" w:sz="0" w:space="0" w:color="auto"/>
            <w:right w:val="none" w:sz="0" w:space="0" w:color="auto"/>
          </w:divBdr>
        </w:div>
        <w:div w:id="8970090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gonza766@msu.edu"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lurie.robert@gma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810</Words>
  <Characters>462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Linking All Types of Teachers to International Cross-cultural Education</vt:lpstr>
    </vt:vector>
  </TitlesOfParts>
  <Company>h</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king All Types of Teachers to International Cross-cultural Education</dc:title>
  <dc:creator>S Seyfarth</dc:creator>
  <cp:lastModifiedBy>Ignacio González</cp:lastModifiedBy>
  <cp:revision>5</cp:revision>
  <cp:lastPrinted>2018-05-14T21:49:00Z</cp:lastPrinted>
  <dcterms:created xsi:type="dcterms:W3CDTF">2020-01-29T16:39:00Z</dcterms:created>
  <dcterms:modified xsi:type="dcterms:W3CDTF">2020-01-30T00:03:00Z</dcterms:modified>
</cp:coreProperties>
</file>